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2EC58" w14:textId="77777777" w:rsidR="007E30AB" w:rsidRPr="0031057A" w:rsidRDefault="007F23D5" w:rsidP="007E30AB">
      <w:pPr>
        <w:pStyle w:val="Title"/>
      </w:pPr>
      <w:r>
        <w:t>CS 584</w:t>
      </w:r>
      <w:r w:rsidR="007E30AB">
        <w:t xml:space="preserve">: </w:t>
      </w:r>
      <w:r>
        <w:t>Machine Learning</w:t>
      </w:r>
    </w:p>
    <w:p w14:paraId="5941ABF5" w14:textId="77777777" w:rsidR="007E30AB" w:rsidRDefault="000731E1" w:rsidP="007E30AB">
      <w:pPr>
        <w:pStyle w:val="Subtitle"/>
        <w:pBdr>
          <w:bottom w:val="single" w:sz="6" w:space="1" w:color="auto"/>
        </w:pBdr>
      </w:pPr>
      <w:r>
        <w:t>Spring 2020</w:t>
      </w:r>
      <w:r w:rsidR="00961EDE">
        <w:t xml:space="preserve"> Assignment 1</w:t>
      </w:r>
    </w:p>
    <w:p w14:paraId="476EB47D" w14:textId="77777777" w:rsidR="007E30AB" w:rsidRDefault="0035422A" w:rsidP="00FC5616">
      <w:pPr>
        <w:pStyle w:val="Heading1"/>
      </w:pPr>
      <w:r>
        <w:t>Question 1</w:t>
      </w:r>
      <w:r w:rsidR="003B341D">
        <w:t xml:space="preserve"> (</w:t>
      </w:r>
      <w:r w:rsidR="00FC7BDF">
        <w:t>40</w:t>
      </w:r>
      <w:r w:rsidR="008A0E0D">
        <w:t xml:space="preserve"> points)</w:t>
      </w:r>
    </w:p>
    <w:p w14:paraId="7D0EFB1E" w14:textId="77777777" w:rsidR="00FC5616" w:rsidRDefault="00FC7BDF" w:rsidP="00FC5616">
      <w:r>
        <w:t>Write a Python program to calculate the density estimator of a histogram</w:t>
      </w:r>
      <w:r w:rsidR="00FC5616">
        <w:t>.</w:t>
      </w:r>
      <w:r>
        <w:t xml:space="preserve">  Use the field </w:t>
      </w:r>
      <w:r w:rsidRPr="00FC7BDF">
        <w:rPr>
          <w:i/>
        </w:rPr>
        <w:t>x</w:t>
      </w:r>
      <w:r>
        <w:t xml:space="preserve"> in the NormalSample.csv file. </w:t>
      </w:r>
    </w:p>
    <w:p w14:paraId="4400FF61" w14:textId="5444C46C" w:rsidR="001B51DA" w:rsidRPr="001B51DA" w:rsidRDefault="00626B2E" w:rsidP="001B51DA">
      <w:pPr>
        <w:pStyle w:val="ListParagraph"/>
        <w:numPr>
          <w:ilvl w:val="0"/>
          <w:numId w:val="2"/>
        </w:numPr>
      </w:pPr>
      <w:r>
        <w:t>(</w:t>
      </w:r>
      <w:r w:rsidR="00BB6ED1">
        <w:t>5</w:t>
      </w:r>
      <w:r w:rsidR="00610454">
        <w:t xml:space="preserve"> point</w:t>
      </w:r>
      <w:r w:rsidR="00E574A6">
        <w:t>s</w:t>
      </w:r>
      <w:r w:rsidR="00FC5616">
        <w:t xml:space="preserve">) </w:t>
      </w:r>
      <w:r w:rsidR="00FC7BDF">
        <w:t xml:space="preserve">According to </w:t>
      </w:r>
      <w:proofErr w:type="spellStart"/>
      <w:r w:rsidR="00FC7BDF">
        <w:t>Izenman</w:t>
      </w:r>
      <w:proofErr w:type="spellEnd"/>
      <w:r w:rsidR="00FC7BDF">
        <w:t xml:space="preserve"> (1991) method, what is the recommended bin-width for the histogram of x</w:t>
      </w:r>
      <w:r w:rsidR="00FC5616">
        <w:t>?</w:t>
      </w:r>
    </w:p>
    <w:p w14:paraId="3EB3D1C1" w14:textId="6D305546" w:rsidR="001B51DA" w:rsidRDefault="001B51DA" w:rsidP="001B51DA">
      <w:pPr>
        <w:ind w:left="360"/>
      </w:pPr>
      <w:r w:rsidRPr="001B51DA">
        <w:rPr>
          <w:rFonts w:ascii="Calibri" w:hAnsi="Calibri" w:cs="Calibri"/>
          <w:color w:val="000000"/>
        </w:rPr>
        <w:t xml:space="preserve">Ans. </w:t>
      </w:r>
      <w:r w:rsidRPr="00270252">
        <w:rPr>
          <w:rFonts w:ascii="Calibri" w:hAnsi="Calibri" w:cs="Calibri"/>
          <w:b/>
          <w:bCs/>
          <w:color w:val="000000"/>
          <w:sz w:val="24"/>
          <w:szCs w:val="24"/>
        </w:rPr>
        <w:t>Bin width: 0.4</w:t>
      </w:r>
    </w:p>
    <w:p w14:paraId="103AD778" w14:textId="77777777" w:rsidR="00656591" w:rsidRDefault="00656591" w:rsidP="00E311F1">
      <w:pPr>
        <w:pStyle w:val="ListParagraph"/>
        <w:ind w:left="0"/>
      </w:pPr>
    </w:p>
    <w:p w14:paraId="1BD1FE11" w14:textId="0A81D9DD" w:rsidR="00BB6ED1" w:rsidRDefault="00626B2E" w:rsidP="00136540">
      <w:pPr>
        <w:pStyle w:val="ListParagraph"/>
        <w:numPr>
          <w:ilvl w:val="0"/>
          <w:numId w:val="2"/>
        </w:numPr>
      </w:pPr>
      <w:r>
        <w:t>(</w:t>
      </w:r>
      <w:r w:rsidR="00BB6ED1">
        <w:t>5</w:t>
      </w:r>
      <w:r w:rsidR="00370DA4">
        <w:t xml:space="preserve"> points) </w:t>
      </w:r>
      <w:r w:rsidR="00BB6ED1">
        <w:t>What are the minimum and the maximum values of the field x</w:t>
      </w:r>
      <w:r w:rsidR="001B51DA">
        <w:t>?</w:t>
      </w:r>
    </w:p>
    <w:p w14:paraId="78AFBBED" w14:textId="77777777" w:rsidR="00270252" w:rsidRPr="00270252" w:rsidRDefault="00136540" w:rsidP="00270252">
      <w:pPr>
        <w:ind w:left="360"/>
        <w:rPr>
          <w:b/>
          <w:bCs/>
          <w:sz w:val="24"/>
          <w:szCs w:val="24"/>
        </w:rPr>
      </w:pPr>
      <w:r>
        <w:t xml:space="preserve">Ans. </w:t>
      </w:r>
      <w:r w:rsidR="00270252" w:rsidRPr="00270252">
        <w:rPr>
          <w:b/>
          <w:bCs/>
          <w:sz w:val="24"/>
          <w:szCs w:val="24"/>
        </w:rPr>
        <w:t>Minimum Value:  26.3</w:t>
      </w:r>
    </w:p>
    <w:p w14:paraId="328FAAE2" w14:textId="0EA47753" w:rsidR="00136540" w:rsidRPr="00270252" w:rsidRDefault="00270252" w:rsidP="00270252">
      <w:pPr>
        <w:ind w:left="360" w:firstLine="360"/>
        <w:rPr>
          <w:b/>
          <w:bCs/>
          <w:sz w:val="24"/>
          <w:szCs w:val="24"/>
        </w:rPr>
      </w:pPr>
      <w:r w:rsidRPr="00270252">
        <w:rPr>
          <w:b/>
          <w:bCs/>
          <w:sz w:val="24"/>
          <w:szCs w:val="24"/>
        </w:rPr>
        <w:t xml:space="preserve"> </w:t>
      </w:r>
      <w:r w:rsidRPr="00270252">
        <w:rPr>
          <w:b/>
          <w:bCs/>
          <w:sz w:val="24"/>
          <w:szCs w:val="24"/>
        </w:rPr>
        <w:t>Maximum Value:  35.4</w:t>
      </w:r>
    </w:p>
    <w:p w14:paraId="620C8E1E" w14:textId="56826EBD" w:rsidR="00BB6ED1" w:rsidRDefault="00BB6ED1" w:rsidP="00BB6ED1">
      <w:pPr>
        <w:pStyle w:val="ListParagraph"/>
        <w:numPr>
          <w:ilvl w:val="0"/>
          <w:numId w:val="2"/>
        </w:numPr>
      </w:pPr>
      <w:r>
        <w:t>(5 points) Let a be the largest integer less than the minimum value of the field x, and b be the smallest integer greater than the maximum value of the field x.  What are the values of a and b?</w:t>
      </w:r>
    </w:p>
    <w:p w14:paraId="0759565B" w14:textId="42A87FF5" w:rsidR="00D45F08" w:rsidRPr="00D45F08" w:rsidRDefault="00270252" w:rsidP="00D45F08">
      <w:pPr>
        <w:ind w:left="360"/>
        <w:rPr>
          <w:b/>
          <w:bCs/>
          <w:sz w:val="24"/>
          <w:szCs w:val="24"/>
        </w:rPr>
      </w:pPr>
      <w:r>
        <w:t>Ans.</w:t>
      </w:r>
      <w:r w:rsidR="00D45F08" w:rsidRPr="00D45F08">
        <w:t xml:space="preserve"> </w:t>
      </w:r>
      <w:r w:rsidR="00D45F08" w:rsidRPr="00D45F08">
        <w:rPr>
          <w:b/>
          <w:bCs/>
          <w:sz w:val="24"/>
          <w:szCs w:val="24"/>
        </w:rPr>
        <w:t>a:  26.0</w:t>
      </w:r>
    </w:p>
    <w:p w14:paraId="64DF1C5A" w14:textId="65AB707D" w:rsidR="00270252" w:rsidRPr="00D45F08" w:rsidRDefault="00D45F08" w:rsidP="00D45F08">
      <w:pPr>
        <w:ind w:left="360" w:firstLine="360"/>
        <w:rPr>
          <w:b/>
          <w:bCs/>
          <w:sz w:val="24"/>
          <w:szCs w:val="24"/>
        </w:rPr>
      </w:pPr>
      <w:r w:rsidRPr="00D45F08">
        <w:rPr>
          <w:b/>
          <w:bCs/>
          <w:sz w:val="24"/>
          <w:szCs w:val="24"/>
        </w:rPr>
        <w:t xml:space="preserve"> </w:t>
      </w:r>
      <w:r w:rsidRPr="00D45F08">
        <w:rPr>
          <w:b/>
          <w:bCs/>
          <w:sz w:val="24"/>
          <w:szCs w:val="24"/>
        </w:rPr>
        <w:t>b:  36.0</w:t>
      </w:r>
    </w:p>
    <w:p w14:paraId="16B4FABB" w14:textId="77777777" w:rsidR="00FF7E11" w:rsidRDefault="00FF7E11" w:rsidP="00FF7E11">
      <w:pPr>
        <w:pStyle w:val="ListParagraph"/>
      </w:pPr>
    </w:p>
    <w:p w14:paraId="380385A4" w14:textId="7D074FF6" w:rsidR="00BB6ED1" w:rsidRDefault="00BB6ED1" w:rsidP="00BB6ED1">
      <w:pPr>
        <w:pStyle w:val="ListParagraph"/>
        <w:numPr>
          <w:ilvl w:val="0"/>
          <w:numId w:val="2"/>
        </w:numPr>
      </w:pPr>
      <w:r>
        <w:t>(5 points) Use h = 0.</w:t>
      </w:r>
      <w:r w:rsidR="00E61A76">
        <w:t>25</w:t>
      </w:r>
      <w:r>
        <w:t>, minimum = a and maximum = b. List the coordinates of the density estimator.  Paste the histogram drawn using Python or your favorite graphing tools.</w:t>
      </w:r>
    </w:p>
    <w:p w14:paraId="3867F467" w14:textId="37F39CD2" w:rsidR="0044360C" w:rsidRPr="0044360C" w:rsidRDefault="00D45F08" w:rsidP="0044360C">
      <w:pPr>
        <w:ind w:left="360"/>
        <w:rPr>
          <w:b/>
          <w:bCs/>
          <w:sz w:val="24"/>
          <w:szCs w:val="24"/>
        </w:rPr>
      </w:pPr>
      <w:r>
        <w:t>Ans</w:t>
      </w:r>
      <w:r w:rsidRPr="0044360C">
        <w:rPr>
          <w:b/>
          <w:bCs/>
          <w:sz w:val="24"/>
          <w:szCs w:val="24"/>
        </w:rPr>
        <w:t xml:space="preserve">. </w:t>
      </w:r>
      <w:r w:rsidR="0044360C" w:rsidRPr="0044360C">
        <w:rPr>
          <w:b/>
          <w:bCs/>
          <w:sz w:val="24"/>
          <w:szCs w:val="24"/>
        </w:rPr>
        <w:t>-density estimates,</w:t>
      </w:r>
      <w:r w:rsidR="0044360C">
        <w:rPr>
          <w:b/>
          <w:bCs/>
          <w:sz w:val="24"/>
          <w:szCs w:val="24"/>
        </w:rPr>
        <w:t xml:space="preserve"> </w:t>
      </w:r>
      <w:r w:rsidR="0044360C" w:rsidRPr="0044360C">
        <w:rPr>
          <w:b/>
          <w:bCs/>
          <w:sz w:val="24"/>
          <w:szCs w:val="24"/>
        </w:rPr>
        <w:t>midpoint values-</w:t>
      </w:r>
    </w:p>
    <w:p w14:paraId="1C93876E" w14:textId="47F0EA2D" w:rsidR="00D45F08" w:rsidRDefault="0044360C" w:rsidP="0044360C">
      <w:pPr>
        <w:ind w:left="360"/>
        <w:rPr>
          <w:b/>
          <w:bCs/>
          <w:sz w:val="24"/>
          <w:szCs w:val="24"/>
        </w:rPr>
      </w:pPr>
      <w:r w:rsidRPr="0044360C">
        <w:rPr>
          <w:b/>
          <w:bCs/>
          <w:sz w:val="24"/>
          <w:szCs w:val="24"/>
        </w:rPr>
        <w:t xml:space="preserve">[(0.0, 26.125), (0.003996003996003996, 26.375), (0.0, 26.625), (0.0, 26.875), (0.003996003996003996, 27.125), (0.0, 27.375), (0.007992007992007992, 27.625), (0.015984015984015984, 27.875), (0.023976023976023976, 28.125), (0.03596403596403597, 28.375), (0.03596403596403597, 28.625), (0.07192807192807193, 28.875), (0.059940059940059943, 29.125), (0.14785214785214784, 29.375), (0.11188811188811189, 29.625), (0.1878121878121878, 29.875), (0.14785214785214784, 30.125), (0.2677322677322677, 30.375), (0.1838161838161838, 30.625), (0.22777222777222778, 30.875), (0.17582417582417584, 31.125), (0.33166833166833165, 31.375), (0.23976023976023977, 31.625), (0.32367632367632365, 31.875), (0.22777222777222778, 32.125), (0.2837162837162837, 32.375), (0.21178821178821178, 32.625), (0.22777222777222778, 32.875), (0.10789210789210789, 33.125), (0.13186813186813187, 33.375), (0.05194805194805195, 33.625), (0.06393606393606394, 33.875), (0.03596403596403597, 34.125), (0.023976023976023976, 34.375), </w:t>
      </w:r>
      <w:r w:rsidRPr="0044360C">
        <w:rPr>
          <w:b/>
          <w:bCs/>
          <w:sz w:val="24"/>
          <w:szCs w:val="24"/>
        </w:rPr>
        <w:lastRenderedPageBreak/>
        <w:t>(0.011988011988011988, 34.625), (0.007992007992007992, 34.875), (0.0, 35.125), (0.007992007992007992, 35.375), (0.0, 35.625), (0.0, 35.875)]</w:t>
      </w:r>
    </w:p>
    <w:p w14:paraId="0054AC8C" w14:textId="7BC8E872" w:rsidR="00CA35F2" w:rsidRPr="0044360C" w:rsidRDefault="00B03DF6" w:rsidP="00B03DF6">
      <w:pPr>
        <w:ind w:left="360"/>
        <w:jc w:val="center"/>
        <w:rPr>
          <w:b/>
          <w:bCs/>
          <w:sz w:val="24"/>
          <w:szCs w:val="24"/>
        </w:rPr>
      </w:pPr>
      <w:r>
        <w:rPr>
          <w:noProof/>
        </w:rPr>
        <w:drawing>
          <wp:inline distT="0" distB="0" distL="0" distR="0" wp14:anchorId="658A5539" wp14:editId="358F7B5E">
            <wp:extent cx="4093029" cy="404142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0535" cy="4058714"/>
                    </a:xfrm>
                    <a:prstGeom prst="rect">
                      <a:avLst/>
                    </a:prstGeom>
                  </pic:spPr>
                </pic:pic>
              </a:graphicData>
            </a:graphic>
          </wp:inline>
        </w:drawing>
      </w:r>
    </w:p>
    <w:p w14:paraId="7A2AB6C5" w14:textId="77777777" w:rsidR="00BB6ED1" w:rsidRDefault="00BB6ED1" w:rsidP="00BB6ED1">
      <w:pPr>
        <w:pStyle w:val="ListParagraph"/>
      </w:pPr>
    </w:p>
    <w:p w14:paraId="53B2ADBC" w14:textId="5C7C88CF" w:rsidR="00370DA4" w:rsidRDefault="00FC7BDF" w:rsidP="00FC5616">
      <w:pPr>
        <w:pStyle w:val="ListParagraph"/>
        <w:numPr>
          <w:ilvl w:val="0"/>
          <w:numId w:val="2"/>
        </w:numPr>
      </w:pPr>
      <w:r>
        <w:t>(</w:t>
      </w:r>
      <w:r w:rsidR="00BB6ED1">
        <w:t>5</w:t>
      </w:r>
      <w:r w:rsidR="00370DA4">
        <w:t xml:space="preserve"> points) </w:t>
      </w:r>
      <w:r>
        <w:t xml:space="preserve">Use h = 0.5, minimum = </w:t>
      </w:r>
      <w:r w:rsidR="00BB6ED1">
        <w:t>a</w:t>
      </w:r>
      <w:r>
        <w:t xml:space="preserve"> and maximum = </w:t>
      </w:r>
      <w:r w:rsidR="00BB6ED1">
        <w:t>b</w:t>
      </w:r>
      <w:r w:rsidR="00370DA4">
        <w:t>.</w:t>
      </w:r>
      <w:r>
        <w:t xml:space="preserve"> List the coordinates of the density estimator.  Paste the histogram drawn using Python or your favorite graphing tools.</w:t>
      </w:r>
    </w:p>
    <w:p w14:paraId="7A4CECA8" w14:textId="77777777" w:rsidR="00B03DF6" w:rsidRPr="00B03DF6" w:rsidRDefault="00B03DF6" w:rsidP="00B03DF6">
      <w:pPr>
        <w:ind w:left="360"/>
        <w:rPr>
          <w:b/>
          <w:bCs/>
          <w:sz w:val="24"/>
          <w:szCs w:val="24"/>
        </w:rPr>
      </w:pPr>
      <w:r>
        <w:t xml:space="preserve">Ans. </w:t>
      </w:r>
      <w:r w:rsidRPr="00B03DF6">
        <w:rPr>
          <w:b/>
          <w:bCs/>
          <w:sz w:val="24"/>
          <w:szCs w:val="24"/>
        </w:rPr>
        <w:t xml:space="preserve">--density </w:t>
      </w:r>
      <w:proofErr w:type="spellStart"/>
      <w:proofErr w:type="gramStart"/>
      <w:r w:rsidRPr="00B03DF6">
        <w:rPr>
          <w:b/>
          <w:bCs/>
          <w:sz w:val="24"/>
          <w:szCs w:val="24"/>
        </w:rPr>
        <w:t>estimates,midpoint</w:t>
      </w:r>
      <w:proofErr w:type="spellEnd"/>
      <w:proofErr w:type="gramEnd"/>
      <w:r w:rsidRPr="00B03DF6">
        <w:rPr>
          <w:b/>
          <w:bCs/>
          <w:sz w:val="24"/>
          <w:szCs w:val="24"/>
        </w:rPr>
        <w:t xml:space="preserve"> values---</w:t>
      </w:r>
    </w:p>
    <w:p w14:paraId="309947DD" w14:textId="06F2F82B" w:rsidR="00B03DF6" w:rsidRDefault="00B03DF6" w:rsidP="00B03DF6">
      <w:pPr>
        <w:ind w:left="360"/>
        <w:rPr>
          <w:b/>
          <w:bCs/>
          <w:sz w:val="24"/>
          <w:szCs w:val="24"/>
        </w:rPr>
      </w:pPr>
      <w:r w:rsidRPr="00B03DF6">
        <w:rPr>
          <w:b/>
          <w:bCs/>
          <w:sz w:val="24"/>
          <w:szCs w:val="24"/>
        </w:rPr>
        <w:t>[(0.001998001998001998, 26.25), (0.0, 26.75), (0.001998001998001998, 27.25), (0.011988011988011988, 27.75), (0.029970029970029972, 28.25), (0.053946053946053944, 28.75), (0.1038961038961039, 29.25), (0.14985014985014986, 29.75), (0.2077922077922078, 30.25), (0.2057942057942058, 30.75), (0.25374625374625376, 31.25), (0.2817182817182817, 31.75), (0.25574425574425574, 32.25), (0.21978021978021978, 32.75), (0.11988011988011989, 33.25), (0.057942057942057944, 33.75), (0.029970029970029972, 34.25), (0.00999000999000999, 34.75), (0.003996003996003996, 35.25), (0.0, 35.75)]</w:t>
      </w:r>
    </w:p>
    <w:p w14:paraId="36FA9581" w14:textId="3C67F9AF" w:rsidR="0044360C" w:rsidRPr="00183FD8" w:rsidRDefault="006873BC" w:rsidP="00183FD8">
      <w:pPr>
        <w:ind w:left="360"/>
        <w:jc w:val="center"/>
        <w:rPr>
          <w:b/>
          <w:bCs/>
          <w:sz w:val="24"/>
          <w:szCs w:val="24"/>
        </w:rPr>
      </w:pPr>
      <w:r>
        <w:rPr>
          <w:noProof/>
        </w:rPr>
        <w:lastRenderedPageBreak/>
        <w:drawing>
          <wp:inline distT="0" distB="0" distL="0" distR="0" wp14:anchorId="78B8B44C" wp14:editId="19A2BFDD">
            <wp:extent cx="4207329" cy="4125969"/>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9552" cy="4137956"/>
                    </a:xfrm>
                    <a:prstGeom prst="rect">
                      <a:avLst/>
                    </a:prstGeom>
                  </pic:spPr>
                </pic:pic>
              </a:graphicData>
            </a:graphic>
          </wp:inline>
        </w:drawing>
      </w:r>
    </w:p>
    <w:p w14:paraId="08BFDD0B" w14:textId="77777777" w:rsidR="00F11628" w:rsidRDefault="00F11628" w:rsidP="00F11628">
      <w:pPr>
        <w:pStyle w:val="ListParagraph"/>
      </w:pPr>
    </w:p>
    <w:p w14:paraId="438F9702" w14:textId="13A75129" w:rsidR="00370DA4" w:rsidRDefault="00FC7BDF" w:rsidP="00FC5616">
      <w:pPr>
        <w:pStyle w:val="ListParagraph"/>
        <w:numPr>
          <w:ilvl w:val="0"/>
          <w:numId w:val="2"/>
        </w:numPr>
      </w:pPr>
      <w:r>
        <w:t>(</w:t>
      </w:r>
      <w:r w:rsidR="00BB6ED1">
        <w:t>5</w:t>
      </w:r>
      <w:r w:rsidR="00370DA4">
        <w:t xml:space="preserve"> points) </w:t>
      </w:r>
      <w:r>
        <w:t xml:space="preserve">Use h = 1, minimum = </w:t>
      </w:r>
      <w:r w:rsidR="00BB6ED1">
        <w:t>a</w:t>
      </w:r>
      <w:r>
        <w:t xml:space="preserve"> and maximum = </w:t>
      </w:r>
      <w:r w:rsidR="00BB6ED1">
        <w:t>b</w:t>
      </w:r>
      <w:r>
        <w:t>. List the coordinates of the density estimator</w:t>
      </w:r>
      <w:r w:rsidR="00370DA4">
        <w:t>.</w:t>
      </w:r>
      <w:r>
        <w:t xml:space="preserve"> Paste the histogram drawn using Python or your favorite graphing tools.</w:t>
      </w:r>
    </w:p>
    <w:p w14:paraId="5D6A6BF6" w14:textId="77777777" w:rsidR="000D5DB3" w:rsidRPr="000D5DB3" w:rsidRDefault="006873BC" w:rsidP="000D5DB3">
      <w:pPr>
        <w:ind w:left="360"/>
        <w:rPr>
          <w:b/>
          <w:bCs/>
          <w:sz w:val="24"/>
          <w:szCs w:val="24"/>
        </w:rPr>
      </w:pPr>
      <w:r>
        <w:t>Ans.</w:t>
      </w:r>
      <w:r w:rsidRPr="000D5DB3">
        <w:rPr>
          <w:b/>
          <w:bCs/>
          <w:sz w:val="24"/>
          <w:szCs w:val="24"/>
        </w:rPr>
        <w:t xml:space="preserve"> </w:t>
      </w:r>
      <w:r w:rsidR="000D5DB3" w:rsidRPr="000D5DB3">
        <w:rPr>
          <w:b/>
          <w:bCs/>
          <w:sz w:val="24"/>
          <w:szCs w:val="24"/>
        </w:rPr>
        <w:t xml:space="preserve">--density </w:t>
      </w:r>
      <w:proofErr w:type="spellStart"/>
      <w:proofErr w:type="gramStart"/>
      <w:r w:rsidR="000D5DB3" w:rsidRPr="000D5DB3">
        <w:rPr>
          <w:b/>
          <w:bCs/>
          <w:sz w:val="24"/>
          <w:szCs w:val="24"/>
        </w:rPr>
        <w:t>estimates,midpoint</w:t>
      </w:r>
      <w:proofErr w:type="spellEnd"/>
      <w:proofErr w:type="gramEnd"/>
      <w:r w:rsidR="000D5DB3" w:rsidRPr="000D5DB3">
        <w:rPr>
          <w:b/>
          <w:bCs/>
          <w:sz w:val="24"/>
          <w:szCs w:val="24"/>
        </w:rPr>
        <w:t xml:space="preserve"> values----</w:t>
      </w:r>
    </w:p>
    <w:p w14:paraId="14E15D80" w14:textId="20DA6761" w:rsidR="006873BC" w:rsidRDefault="000D5DB3" w:rsidP="000D5DB3">
      <w:pPr>
        <w:ind w:left="360"/>
        <w:rPr>
          <w:b/>
          <w:bCs/>
          <w:sz w:val="24"/>
          <w:szCs w:val="24"/>
        </w:rPr>
      </w:pPr>
      <w:r w:rsidRPr="000D5DB3">
        <w:rPr>
          <w:b/>
          <w:bCs/>
          <w:sz w:val="24"/>
          <w:szCs w:val="24"/>
        </w:rPr>
        <w:t>[(0.000999000999000999, 26.5), (0.006993006993006993, 27.5), (0.04195804195804196, 28.5), (0.12687312687312688, 29.5), (0.20679320679320679, 30.5), (0.2677322677322677, 31.5), (0.23776223776223776, 32.5), (0.08891108891108891, 33.5), (0.01998001998001998, 34.5), (0.001998001998001998, 35.5)]</w:t>
      </w:r>
    </w:p>
    <w:p w14:paraId="75BCAED4" w14:textId="7EAA4670" w:rsidR="000D5DB3" w:rsidRPr="000D5DB3" w:rsidRDefault="00183FD8" w:rsidP="000D5DB3">
      <w:pPr>
        <w:ind w:left="360"/>
        <w:jc w:val="center"/>
        <w:rPr>
          <w:b/>
          <w:bCs/>
          <w:sz w:val="24"/>
          <w:szCs w:val="24"/>
        </w:rPr>
      </w:pPr>
      <w:r>
        <w:rPr>
          <w:noProof/>
        </w:rPr>
        <w:lastRenderedPageBreak/>
        <w:drawing>
          <wp:inline distT="0" distB="0" distL="0" distR="0" wp14:anchorId="655D2428" wp14:editId="755D6763">
            <wp:extent cx="4446815" cy="436082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1919" cy="4365829"/>
                    </a:xfrm>
                    <a:prstGeom prst="rect">
                      <a:avLst/>
                    </a:prstGeom>
                  </pic:spPr>
                </pic:pic>
              </a:graphicData>
            </a:graphic>
          </wp:inline>
        </w:drawing>
      </w:r>
    </w:p>
    <w:p w14:paraId="76A1016A" w14:textId="77777777" w:rsidR="00F11628" w:rsidRDefault="00F11628" w:rsidP="00F11628">
      <w:pPr>
        <w:pStyle w:val="ListParagraph"/>
      </w:pPr>
    </w:p>
    <w:p w14:paraId="19C0299C" w14:textId="1B542BED" w:rsidR="00370DA4" w:rsidRDefault="00FC7BDF" w:rsidP="00FC5616">
      <w:pPr>
        <w:pStyle w:val="ListParagraph"/>
        <w:numPr>
          <w:ilvl w:val="0"/>
          <w:numId w:val="2"/>
        </w:numPr>
      </w:pPr>
      <w:r>
        <w:t>(</w:t>
      </w:r>
      <w:r w:rsidR="00BB6ED1">
        <w:t>5</w:t>
      </w:r>
      <w:r w:rsidR="00370DA4">
        <w:t xml:space="preserve"> points) </w:t>
      </w:r>
      <w:r>
        <w:t xml:space="preserve">Use h = 2, minimum = </w:t>
      </w:r>
      <w:r w:rsidR="00BB6ED1">
        <w:t>a</w:t>
      </w:r>
      <w:r>
        <w:t xml:space="preserve"> and maximum = </w:t>
      </w:r>
      <w:r w:rsidR="000D6D80">
        <w:t>b</w:t>
      </w:r>
      <w:r>
        <w:t>. List the coordinates of the density estimator</w:t>
      </w:r>
      <w:r w:rsidR="00370DA4">
        <w:t>.</w:t>
      </w:r>
      <w:r>
        <w:t xml:space="preserve"> Paste the histogram drawn using Python or your favorite graphing tools.</w:t>
      </w:r>
    </w:p>
    <w:p w14:paraId="465CF52E" w14:textId="77777777" w:rsidR="00996C9B" w:rsidRPr="00996C9B" w:rsidRDefault="00183FD8" w:rsidP="00996C9B">
      <w:pPr>
        <w:ind w:left="360"/>
        <w:rPr>
          <w:b/>
          <w:bCs/>
          <w:sz w:val="24"/>
          <w:szCs w:val="24"/>
        </w:rPr>
      </w:pPr>
      <w:r>
        <w:t xml:space="preserve">Ans. </w:t>
      </w:r>
      <w:r w:rsidR="00996C9B" w:rsidRPr="00996C9B">
        <w:rPr>
          <w:b/>
          <w:bCs/>
          <w:sz w:val="24"/>
          <w:szCs w:val="24"/>
        </w:rPr>
        <w:t xml:space="preserve">--density </w:t>
      </w:r>
      <w:proofErr w:type="spellStart"/>
      <w:proofErr w:type="gramStart"/>
      <w:r w:rsidR="00996C9B" w:rsidRPr="00996C9B">
        <w:rPr>
          <w:b/>
          <w:bCs/>
          <w:sz w:val="24"/>
          <w:szCs w:val="24"/>
        </w:rPr>
        <w:t>estimates,midpoint</w:t>
      </w:r>
      <w:proofErr w:type="spellEnd"/>
      <w:proofErr w:type="gramEnd"/>
      <w:r w:rsidR="00996C9B" w:rsidRPr="00996C9B">
        <w:rPr>
          <w:b/>
          <w:bCs/>
          <w:sz w:val="24"/>
          <w:szCs w:val="24"/>
        </w:rPr>
        <w:t xml:space="preserve"> values--</w:t>
      </w:r>
    </w:p>
    <w:p w14:paraId="0725F500" w14:textId="0BA1476A" w:rsidR="00183FD8" w:rsidRDefault="00996C9B" w:rsidP="00996C9B">
      <w:pPr>
        <w:ind w:left="360"/>
        <w:rPr>
          <w:b/>
          <w:bCs/>
          <w:sz w:val="24"/>
          <w:szCs w:val="24"/>
        </w:rPr>
      </w:pPr>
      <w:r w:rsidRPr="00996C9B">
        <w:rPr>
          <w:b/>
          <w:bCs/>
          <w:sz w:val="24"/>
          <w:szCs w:val="24"/>
        </w:rPr>
        <w:t>[(0.003996003996003996, 27.0), (0.08441558441558442, 29.0), (0.23726273726273725, 31.0), (0.16333666333666333, 33.0), (0.01098901098901099, 35.0)]</w:t>
      </w:r>
    </w:p>
    <w:p w14:paraId="453D5F7C" w14:textId="2554564B" w:rsidR="00996C9B" w:rsidRPr="00996C9B" w:rsidRDefault="00996C9B" w:rsidP="00996C9B">
      <w:pPr>
        <w:ind w:left="360"/>
        <w:jc w:val="center"/>
        <w:rPr>
          <w:b/>
          <w:bCs/>
          <w:sz w:val="24"/>
          <w:szCs w:val="24"/>
        </w:rPr>
      </w:pPr>
      <w:r>
        <w:rPr>
          <w:noProof/>
        </w:rPr>
        <w:lastRenderedPageBreak/>
        <w:drawing>
          <wp:inline distT="0" distB="0" distL="0" distR="0" wp14:anchorId="2F7F31F2" wp14:editId="2B22DD3E">
            <wp:extent cx="4434598" cy="434884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8391" cy="4352563"/>
                    </a:xfrm>
                    <a:prstGeom prst="rect">
                      <a:avLst/>
                    </a:prstGeom>
                  </pic:spPr>
                </pic:pic>
              </a:graphicData>
            </a:graphic>
          </wp:inline>
        </w:drawing>
      </w:r>
    </w:p>
    <w:p w14:paraId="7C0900F0" w14:textId="77777777" w:rsidR="00476112" w:rsidRDefault="00476112" w:rsidP="00476112">
      <w:pPr>
        <w:pStyle w:val="ListParagraph"/>
      </w:pPr>
    </w:p>
    <w:p w14:paraId="0075EB08" w14:textId="738E542F" w:rsidR="00FC7BDF" w:rsidRDefault="00626B2E" w:rsidP="00FC5616">
      <w:pPr>
        <w:pStyle w:val="ListParagraph"/>
        <w:numPr>
          <w:ilvl w:val="0"/>
          <w:numId w:val="2"/>
        </w:numPr>
      </w:pPr>
      <w:r>
        <w:t>(</w:t>
      </w:r>
      <w:r w:rsidR="00BB6ED1">
        <w:t>5</w:t>
      </w:r>
      <w:r w:rsidR="00FC7BDF">
        <w:t xml:space="preserve"> points) Among the </w:t>
      </w:r>
      <w:r w:rsidR="00BB6ED1">
        <w:t>four</w:t>
      </w:r>
      <w:r w:rsidR="00FC7BDF">
        <w:t xml:space="preserve"> histograms, which one, in your</w:t>
      </w:r>
      <w:r w:rsidR="00D47645">
        <w:t xml:space="preserve"> honest</w:t>
      </w:r>
      <w:r w:rsidR="00FC7BDF">
        <w:t xml:space="preserve"> opinions, can best </w:t>
      </w:r>
      <w:r w:rsidR="00BB6ED1">
        <w:t xml:space="preserve">provide your insights </w:t>
      </w:r>
      <w:r w:rsidR="0005689A">
        <w:t xml:space="preserve">into </w:t>
      </w:r>
      <w:r w:rsidR="00FC7BDF">
        <w:t xml:space="preserve">the </w:t>
      </w:r>
      <w:r w:rsidR="00BB6ED1">
        <w:t xml:space="preserve">shape and the spread of the </w:t>
      </w:r>
      <w:r w:rsidR="00FC7BDF">
        <w:t>distribution of the field x?</w:t>
      </w:r>
      <w:r w:rsidR="00D47645">
        <w:t xml:space="preserve">  Please state your arguments.</w:t>
      </w:r>
    </w:p>
    <w:p w14:paraId="364085E9" w14:textId="6E28857F" w:rsidR="00996C9B" w:rsidRDefault="00996C9B" w:rsidP="00996C9B">
      <w:pPr>
        <w:ind w:left="360"/>
      </w:pPr>
      <w:r>
        <w:t xml:space="preserve">Ans. </w:t>
      </w:r>
      <w:r w:rsidR="00165833" w:rsidRPr="00165833">
        <w:rPr>
          <w:b/>
          <w:bCs/>
          <w:sz w:val="24"/>
          <w:szCs w:val="24"/>
        </w:rPr>
        <w:t>The histogram when h = 0.25, the bin width is very small. Due to this, we are not able to find the pattern or trend in the data as it is not following the frequency distribution of data. In the same way, the histogram when h = 2, the bin width is large. Here also the same story, we cannot find the trend in the data as more data is exposed. Whereas, in the histogram with h = 1, the data follows normal distribution of the field x.</w:t>
      </w:r>
    </w:p>
    <w:p w14:paraId="46C63E7D" w14:textId="77777777" w:rsidR="000C46CA" w:rsidRDefault="000C46CA" w:rsidP="000C46CA">
      <w:pPr>
        <w:pStyle w:val="ListParagraph"/>
      </w:pPr>
    </w:p>
    <w:p w14:paraId="3E581E2C" w14:textId="77777777" w:rsidR="00C25A48" w:rsidRDefault="00C25A48">
      <w:pPr>
        <w:rPr>
          <w:rFonts w:asciiTheme="majorHAnsi" w:eastAsiaTheme="majorEastAsia" w:hAnsiTheme="majorHAnsi" w:cstheme="majorBidi"/>
          <w:color w:val="2E74B5" w:themeColor="accent1" w:themeShade="BF"/>
          <w:sz w:val="32"/>
          <w:szCs w:val="32"/>
        </w:rPr>
      </w:pPr>
      <w:r>
        <w:br w:type="page"/>
      </w:r>
    </w:p>
    <w:p w14:paraId="558A5E57" w14:textId="77777777" w:rsidR="00EB2917" w:rsidRDefault="00A974B9" w:rsidP="00EB2917">
      <w:pPr>
        <w:pStyle w:val="Heading1"/>
      </w:pPr>
      <w:r>
        <w:lastRenderedPageBreak/>
        <w:t>Question 2 (2</w:t>
      </w:r>
      <w:r w:rsidR="00EB2917">
        <w:t>0 points)</w:t>
      </w:r>
    </w:p>
    <w:p w14:paraId="38522013" w14:textId="77777777" w:rsidR="00EB2917" w:rsidRDefault="00A974B9" w:rsidP="00A974B9">
      <w:pPr>
        <w:pStyle w:val="ListParagraph"/>
        <w:ind w:left="0"/>
      </w:pPr>
      <w:r>
        <w:t xml:space="preserve">Use in the NormalSample.csv to generate box-plots for </w:t>
      </w:r>
      <w:r w:rsidR="00EB2917">
        <w:t>answer</w:t>
      </w:r>
      <w:r>
        <w:t>ing</w:t>
      </w:r>
      <w:r w:rsidR="00EB2917">
        <w:t xml:space="preserve"> the following questions.</w:t>
      </w:r>
    </w:p>
    <w:p w14:paraId="41A54508" w14:textId="77777777" w:rsidR="00D47645" w:rsidRDefault="00D47645" w:rsidP="00A974B9">
      <w:pPr>
        <w:pStyle w:val="ListParagraph"/>
        <w:ind w:left="0"/>
      </w:pPr>
    </w:p>
    <w:p w14:paraId="7C560C5C" w14:textId="5F47AE26" w:rsidR="00AE6864" w:rsidRDefault="00EB2917" w:rsidP="00AE6864">
      <w:pPr>
        <w:pStyle w:val="ListParagraph"/>
        <w:numPr>
          <w:ilvl w:val="0"/>
          <w:numId w:val="4"/>
        </w:numPr>
      </w:pPr>
      <w:r>
        <w:t>(</w:t>
      </w:r>
      <w:r w:rsidR="00D47645">
        <w:t>5</w:t>
      </w:r>
      <w:r>
        <w:t xml:space="preserve"> points) </w:t>
      </w:r>
      <w:r w:rsidR="00A974B9">
        <w:t xml:space="preserve">What </w:t>
      </w:r>
      <w:r w:rsidR="001248BE">
        <w:t>is</w:t>
      </w:r>
      <w:r w:rsidR="00A974B9">
        <w:t xml:space="preserve"> the five-number summary of x</w:t>
      </w:r>
      <w:r>
        <w:t>?</w:t>
      </w:r>
      <w:r w:rsidR="00D47645">
        <w:t xml:space="preserve">  What are the values of the 1.5 IQR whiskers?</w:t>
      </w:r>
    </w:p>
    <w:p w14:paraId="214010E5" w14:textId="77777777" w:rsidR="00DE4195" w:rsidRPr="00DE4195" w:rsidRDefault="00165833" w:rsidP="00DE4195">
      <w:pPr>
        <w:ind w:left="360"/>
        <w:rPr>
          <w:b/>
          <w:bCs/>
          <w:sz w:val="24"/>
          <w:szCs w:val="24"/>
        </w:rPr>
      </w:pPr>
      <w:r>
        <w:t xml:space="preserve">Ans. </w:t>
      </w:r>
      <w:r w:rsidR="00DE4195" w:rsidRPr="00DE4195">
        <w:rPr>
          <w:b/>
          <w:bCs/>
          <w:sz w:val="24"/>
          <w:szCs w:val="24"/>
        </w:rPr>
        <w:t>Five Number Summary</w:t>
      </w:r>
    </w:p>
    <w:p w14:paraId="31D4DAF6" w14:textId="77777777" w:rsidR="00DE4195" w:rsidRPr="00DE4195" w:rsidRDefault="00DE4195" w:rsidP="00DE4195">
      <w:pPr>
        <w:ind w:left="360"/>
        <w:rPr>
          <w:b/>
          <w:bCs/>
          <w:sz w:val="24"/>
          <w:szCs w:val="24"/>
        </w:rPr>
      </w:pPr>
      <w:r w:rsidRPr="00DE4195">
        <w:rPr>
          <w:b/>
          <w:bCs/>
          <w:sz w:val="24"/>
          <w:szCs w:val="24"/>
        </w:rPr>
        <w:t>{'Median': 31.5, 'Q1': 30.4, 'Q3': 32.4, 'Minimum': 26.3, 'Maximum': 35.4}</w:t>
      </w:r>
    </w:p>
    <w:p w14:paraId="4DE0EAEE" w14:textId="77777777" w:rsidR="00DE4195" w:rsidRPr="00DE4195" w:rsidRDefault="00DE4195" w:rsidP="00DE4195">
      <w:pPr>
        <w:spacing w:after="0"/>
        <w:ind w:left="360"/>
        <w:rPr>
          <w:b/>
          <w:bCs/>
          <w:sz w:val="24"/>
          <w:szCs w:val="24"/>
        </w:rPr>
      </w:pPr>
      <w:r w:rsidRPr="00DE4195">
        <w:rPr>
          <w:b/>
          <w:bCs/>
          <w:sz w:val="24"/>
          <w:szCs w:val="24"/>
        </w:rPr>
        <w:t>count    1001.000000</w:t>
      </w:r>
    </w:p>
    <w:p w14:paraId="48A184F3" w14:textId="77777777" w:rsidR="00DE4195" w:rsidRPr="00DE4195" w:rsidRDefault="00DE4195" w:rsidP="00DE4195">
      <w:pPr>
        <w:spacing w:after="0"/>
        <w:ind w:left="360"/>
        <w:rPr>
          <w:b/>
          <w:bCs/>
          <w:sz w:val="24"/>
          <w:szCs w:val="24"/>
        </w:rPr>
      </w:pPr>
      <w:r w:rsidRPr="00DE4195">
        <w:rPr>
          <w:b/>
          <w:bCs/>
          <w:sz w:val="24"/>
          <w:szCs w:val="24"/>
        </w:rPr>
        <w:t>mean       31.414585</w:t>
      </w:r>
    </w:p>
    <w:p w14:paraId="77764BF8" w14:textId="77777777" w:rsidR="00DE4195" w:rsidRPr="00DE4195" w:rsidRDefault="00DE4195" w:rsidP="00DE4195">
      <w:pPr>
        <w:spacing w:after="0"/>
        <w:ind w:left="360"/>
        <w:rPr>
          <w:b/>
          <w:bCs/>
          <w:sz w:val="24"/>
          <w:szCs w:val="24"/>
        </w:rPr>
      </w:pPr>
      <w:r w:rsidRPr="00DE4195">
        <w:rPr>
          <w:b/>
          <w:bCs/>
          <w:sz w:val="24"/>
          <w:szCs w:val="24"/>
        </w:rPr>
        <w:t>std         1.397672</w:t>
      </w:r>
    </w:p>
    <w:p w14:paraId="104D664D" w14:textId="77777777" w:rsidR="00DE4195" w:rsidRPr="00DE4195" w:rsidRDefault="00DE4195" w:rsidP="00DE4195">
      <w:pPr>
        <w:spacing w:after="0"/>
        <w:ind w:left="360"/>
        <w:rPr>
          <w:b/>
          <w:bCs/>
          <w:sz w:val="24"/>
          <w:szCs w:val="24"/>
        </w:rPr>
      </w:pPr>
      <w:r w:rsidRPr="00DE4195">
        <w:rPr>
          <w:b/>
          <w:bCs/>
          <w:sz w:val="24"/>
          <w:szCs w:val="24"/>
        </w:rPr>
        <w:t>min        26.300000</w:t>
      </w:r>
    </w:p>
    <w:p w14:paraId="045A5F88" w14:textId="77777777" w:rsidR="00DE4195" w:rsidRPr="00DE4195" w:rsidRDefault="00DE4195" w:rsidP="00DE4195">
      <w:pPr>
        <w:spacing w:after="0"/>
        <w:ind w:left="360"/>
        <w:rPr>
          <w:b/>
          <w:bCs/>
          <w:sz w:val="24"/>
          <w:szCs w:val="24"/>
        </w:rPr>
      </w:pPr>
      <w:r w:rsidRPr="00DE4195">
        <w:rPr>
          <w:b/>
          <w:bCs/>
          <w:sz w:val="24"/>
          <w:szCs w:val="24"/>
        </w:rPr>
        <w:t>25%        30.400000</w:t>
      </w:r>
    </w:p>
    <w:p w14:paraId="1A0FA9CB" w14:textId="77777777" w:rsidR="00DE4195" w:rsidRPr="00DE4195" w:rsidRDefault="00DE4195" w:rsidP="00DE4195">
      <w:pPr>
        <w:spacing w:after="0"/>
        <w:ind w:left="360"/>
        <w:rPr>
          <w:b/>
          <w:bCs/>
          <w:sz w:val="24"/>
          <w:szCs w:val="24"/>
        </w:rPr>
      </w:pPr>
      <w:r w:rsidRPr="00DE4195">
        <w:rPr>
          <w:b/>
          <w:bCs/>
          <w:sz w:val="24"/>
          <w:szCs w:val="24"/>
        </w:rPr>
        <w:t>50%        31.500000</w:t>
      </w:r>
    </w:p>
    <w:p w14:paraId="65F18BDD" w14:textId="77777777" w:rsidR="00DE4195" w:rsidRPr="00DE4195" w:rsidRDefault="00DE4195" w:rsidP="00DE4195">
      <w:pPr>
        <w:spacing w:after="0"/>
        <w:ind w:left="360"/>
        <w:rPr>
          <w:b/>
          <w:bCs/>
          <w:sz w:val="24"/>
          <w:szCs w:val="24"/>
        </w:rPr>
      </w:pPr>
      <w:r w:rsidRPr="00DE4195">
        <w:rPr>
          <w:b/>
          <w:bCs/>
          <w:sz w:val="24"/>
          <w:szCs w:val="24"/>
        </w:rPr>
        <w:t>75%        32.400000</w:t>
      </w:r>
    </w:p>
    <w:p w14:paraId="7E8F832F" w14:textId="77777777" w:rsidR="00DE4195" w:rsidRPr="00DE4195" w:rsidRDefault="00DE4195" w:rsidP="00DE4195">
      <w:pPr>
        <w:spacing w:after="0"/>
        <w:ind w:left="360"/>
        <w:rPr>
          <w:b/>
          <w:bCs/>
          <w:sz w:val="24"/>
          <w:szCs w:val="24"/>
        </w:rPr>
      </w:pPr>
      <w:r w:rsidRPr="00DE4195">
        <w:rPr>
          <w:b/>
          <w:bCs/>
          <w:sz w:val="24"/>
          <w:szCs w:val="24"/>
        </w:rPr>
        <w:t>max        35.400000</w:t>
      </w:r>
    </w:p>
    <w:p w14:paraId="62A8A379" w14:textId="77777777" w:rsidR="00DE4195" w:rsidRPr="00DE4195" w:rsidRDefault="00DE4195" w:rsidP="00DE4195">
      <w:pPr>
        <w:ind w:left="360"/>
        <w:rPr>
          <w:b/>
          <w:bCs/>
          <w:sz w:val="24"/>
          <w:szCs w:val="24"/>
        </w:rPr>
      </w:pPr>
      <w:r w:rsidRPr="00DE4195">
        <w:rPr>
          <w:b/>
          <w:bCs/>
          <w:sz w:val="24"/>
          <w:szCs w:val="24"/>
        </w:rPr>
        <w:t xml:space="preserve">Name: x, </w:t>
      </w:r>
      <w:proofErr w:type="spellStart"/>
      <w:r w:rsidRPr="00DE4195">
        <w:rPr>
          <w:b/>
          <w:bCs/>
          <w:sz w:val="24"/>
          <w:szCs w:val="24"/>
        </w:rPr>
        <w:t>dtype</w:t>
      </w:r>
      <w:proofErr w:type="spellEnd"/>
      <w:r w:rsidRPr="00DE4195">
        <w:rPr>
          <w:b/>
          <w:bCs/>
          <w:sz w:val="24"/>
          <w:szCs w:val="24"/>
        </w:rPr>
        <w:t>: float64</w:t>
      </w:r>
    </w:p>
    <w:p w14:paraId="7A944D78" w14:textId="77777777" w:rsidR="00DE4195" w:rsidRPr="00DE4195" w:rsidRDefault="00DE4195" w:rsidP="00DE4195">
      <w:pPr>
        <w:ind w:left="360"/>
        <w:rPr>
          <w:b/>
          <w:bCs/>
          <w:sz w:val="24"/>
          <w:szCs w:val="24"/>
        </w:rPr>
      </w:pPr>
      <w:r w:rsidRPr="00DE4195">
        <w:rPr>
          <w:b/>
          <w:bCs/>
          <w:sz w:val="24"/>
          <w:szCs w:val="24"/>
        </w:rPr>
        <w:t>IQR Whiskers</w:t>
      </w:r>
    </w:p>
    <w:p w14:paraId="5BF0C397" w14:textId="266CDFBE" w:rsidR="00165833" w:rsidRPr="00DE4195" w:rsidRDefault="00DE4195" w:rsidP="00DE4195">
      <w:pPr>
        <w:ind w:left="360"/>
        <w:rPr>
          <w:b/>
          <w:bCs/>
          <w:sz w:val="24"/>
          <w:szCs w:val="24"/>
        </w:rPr>
      </w:pPr>
      <w:r w:rsidRPr="00DE4195">
        <w:rPr>
          <w:b/>
          <w:bCs/>
          <w:sz w:val="24"/>
          <w:szCs w:val="24"/>
        </w:rPr>
        <w:t>{'Lower Whisker': 27.4, 'Upper Whisker': 35.4}</w:t>
      </w:r>
    </w:p>
    <w:p w14:paraId="0C251811" w14:textId="77777777" w:rsidR="007A1D79" w:rsidRDefault="007A1D79" w:rsidP="007A1D79">
      <w:pPr>
        <w:pStyle w:val="ListParagraph"/>
      </w:pPr>
    </w:p>
    <w:p w14:paraId="4FEBA4AE" w14:textId="2F6DD822" w:rsidR="00DE4195" w:rsidRDefault="00E0350E" w:rsidP="00DE4195">
      <w:pPr>
        <w:pStyle w:val="ListParagraph"/>
        <w:numPr>
          <w:ilvl w:val="0"/>
          <w:numId w:val="4"/>
        </w:numPr>
      </w:pPr>
      <w:r>
        <w:t>(</w:t>
      </w:r>
      <w:r w:rsidR="00D47645">
        <w:t>5</w:t>
      </w:r>
      <w:r w:rsidR="00A974B9">
        <w:t xml:space="preserve"> points) What </w:t>
      </w:r>
      <w:r w:rsidR="001248BE">
        <w:t>is</w:t>
      </w:r>
      <w:r w:rsidR="00A974B9">
        <w:t xml:space="preserve"> the five-number summary </w:t>
      </w:r>
      <w:r w:rsidR="007A1D79">
        <w:t xml:space="preserve">of x for each category of </w:t>
      </w:r>
      <w:r w:rsidR="0005689A">
        <w:t xml:space="preserve">the </w:t>
      </w:r>
      <w:r w:rsidR="00D47645">
        <w:t>g</w:t>
      </w:r>
      <w:r w:rsidR="007A1D79">
        <w:t>roup?</w:t>
      </w:r>
      <w:r w:rsidR="00D47645">
        <w:t xml:space="preserve"> What are the values of the 1.5 IQR whiskers for each category of </w:t>
      </w:r>
      <w:r w:rsidR="0005689A">
        <w:t xml:space="preserve">the </w:t>
      </w:r>
      <w:r w:rsidR="00D47645">
        <w:t>group</w:t>
      </w:r>
      <w:r w:rsidR="00DE4195">
        <w:t>?</w:t>
      </w:r>
    </w:p>
    <w:p w14:paraId="6E29A44E" w14:textId="77777777" w:rsidR="00510BA8" w:rsidRPr="00510BA8" w:rsidRDefault="00DE4195" w:rsidP="00510BA8">
      <w:pPr>
        <w:spacing w:after="0"/>
        <w:ind w:left="360"/>
        <w:rPr>
          <w:b/>
          <w:bCs/>
          <w:sz w:val="24"/>
          <w:szCs w:val="24"/>
        </w:rPr>
      </w:pPr>
      <w:r>
        <w:t xml:space="preserve">Ans. </w:t>
      </w:r>
      <w:r w:rsidR="00510BA8" w:rsidRPr="00510BA8">
        <w:rPr>
          <w:b/>
          <w:bCs/>
          <w:sz w:val="24"/>
          <w:szCs w:val="24"/>
        </w:rPr>
        <w:t>(count    315.000000</w:t>
      </w:r>
    </w:p>
    <w:p w14:paraId="4E9125E4" w14:textId="77777777" w:rsidR="00510BA8" w:rsidRPr="00510BA8" w:rsidRDefault="00510BA8" w:rsidP="00510BA8">
      <w:pPr>
        <w:spacing w:after="0"/>
        <w:ind w:left="360" w:firstLine="360"/>
        <w:rPr>
          <w:b/>
          <w:bCs/>
          <w:sz w:val="24"/>
          <w:szCs w:val="24"/>
        </w:rPr>
      </w:pPr>
      <w:r w:rsidRPr="00510BA8">
        <w:rPr>
          <w:b/>
          <w:bCs/>
          <w:sz w:val="24"/>
          <w:szCs w:val="24"/>
        </w:rPr>
        <w:t>mean      30.004127</w:t>
      </w:r>
    </w:p>
    <w:p w14:paraId="316788DA" w14:textId="77777777" w:rsidR="00510BA8" w:rsidRPr="00510BA8" w:rsidRDefault="00510BA8" w:rsidP="00510BA8">
      <w:pPr>
        <w:spacing w:after="0"/>
        <w:ind w:left="360" w:firstLine="360"/>
        <w:rPr>
          <w:b/>
          <w:bCs/>
          <w:sz w:val="24"/>
          <w:szCs w:val="24"/>
        </w:rPr>
      </w:pPr>
      <w:r w:rsidRPr="00510BA8">
        <w:rPr>
          <w:b/>
          <w:bCs/>
          <w:sz w:val="24"/>
          <w:szCs w:val="24"/>
        </w:rPr>
        <w:t>std        0.973935</w:t>
      </w:r>
    </w:p>
    <w:p w14:paraId="6BF9D1AF" w14:textId="77777777" w:rsidR="00510BA8" w:rsidRPr="00510BA8" w:rsidRDefault="00510BA8" w:rsidP="00510BA8">
      <w:pPr>
        <w:spacing w:after="0"/>
        <w:ind w:left="360" w:firstLine="360"/>
        <w:rPr>
          <w:b/>
          <w:bCs/>
          <w:sz w:val="24"/>
          <w:szCs w:val="24"/>
        </w:rPr>
      </w:pPr>
      <w:r w:rsidRPr="00510BA8">
        <w:rPr>
          <w:b/>
          <w:bCs/>
          <w:sz w:val="24"/>
          <w:szCs w:val="24"/>
        </w:rPr>
        <w:t>min       26.300000</w:t>
      </w:r>
    </w:p>
    <w:p w14:paraId="69EE1325" w14:textId="77777777" w:rsidR="00510BA8" w:rsidRPr="00510BA8" w:rsidRDefault="00510BA8" w:rsidP="00510BA8">
      <w:pPr>
        <w:spacing w:after="0"/>
        <w:ind w:left="360" w:firstLine="360"/>
        <w:rPr>
          <w:b/>
          <w:bCs/>
          <w:sz w:val="24"/>
          <w:szCs w:val="24"/>
        </w:rPr>
      </w:pPr>
      <w:r w:rsidRPr="00510BA8">
        <w:rPr>
          <w:b/>
          <w:bCs/>
          <w:sz w:val="24"/>
          <w:szCs w:val="24"/>
        </w:rPr>
        <w:t>25%       29.400000</w:t>
      </w:r>
    </w:p>
    <w:p w14:paraId="6D6153EC" w14:textId="77777777" w:rsidR="00510BA8" w:rsidRPr="00510BA8" w:rsidRDefault="00510BA8" w:rsidP="00510BA8">
      <w:pPr>
        <w:spacing w:after="0"/>
        <w:ind w:left="360" w:firstLine="360"/>
        <w:rPr>
          <w:b/>
          <w:bCs/>
          <w:sz w:val="24"/>
          <w:szCs w:val="24"/>
        </w:rPr>
      </w:pPr>
      <w:r w:rsidRPr="00510BA8">
        <w:rPr>
          <w:b/>
          <w:bCs/>
          <w:sz w:val="24"/>
          <w:szCs w:val="24"/>
        </w:rPr>
        <w:t>50%       30.000000</w:t>
      </w:r>
    </w:p>
    <w:p w14:paraId="49DD6AA3" w14:textId="77777777" w:rsidR="00510BA8" w:rsidRPr="00510BA8" w:rsidRDefault="00510BA8" w:rsidP="00510BA8">
      <w:pPr>
        <w:spacing w:after="0"/>
        <w:ind w:left="360" w:firstLine="360"/>
        <w:rPr>
          <w:b/>
          <w:bCs/>
          <w:sz w:val="24"/>
          <w:szCs w:val="24"/>
        </w:rPr>
      </w:pPr>
      <w:r w:rsidRPr="00510BA8">
        <w:rPr>
          <w:b/>
          <w:bCs/>
          <w:sz w:val="24"/>
          <w:szCs w:val="24"/>
        </w:rPr>
        <w:t>75%       30.600000</w:t>
      </w:r>
    </w:p>
    <w:p w14:paraId="4E50CA41" w14:textId="77777777" w:rsidR="00510BA8" w:rsidRPr="00510BA8" w:rsidRDefault="00510BA8" w:rsidP="00510BA8">
      <w:pPr>
        <w:spacing w:after="0"/>
        <w:ind w:left="360" w:firstLine="360"/>
        <w:rPr>
          <w:b/>
          <w:bCs/>
          <w:sz w:val="24"/>
          <w:szCs w:val="24"/>
        </w:rPr>
      </w:pPr>
      <w:r w:rsidRPr="00510BA8">
        <w:rPr>
          <w:b/>
          <w:bCs/>
          <w:sz w:val="24"/>
          <w:szCs w:val="24"/>
        </w:rPr>
        <w:t>max       32.200000</w:t>
      </w:r>
    </w:p>
    <w:p w14:paraId="0C6BEDB1" w14:textId="77777777" w:rsidR="00510BA8" w:rsidRPr="00510BA8" w:rsidRDefault="00510BA8" w:rsidP="00510BA8">
      <w:pPr>
        <w:spacing w:after="0"/>
        <w:ind w:left="360" w:firstLine="360"/>
        <w:rPr>
          <w:b/>
          <w:bCs/>
          <w:sz w:val="24"/>
          <w:szCs w:val="24"/>
        </w:rPr>
      </w:pPr>
      <w:proofErr w:type="spellStart"/>
      <w:r w:rsidRPr="00510BA8">
        <w:rPr>
          <w:b/>
          <w:bCs/>
          <w:sz w:val="24"/>
          <w:szCs w:val="24"/>
        </w:rPr>
        <w:t>dtype</w:t>
      </w:r>
      <w:proofErr w:type="spellEnd"/>
      <w:r w:rsidRPr="00510BA8">
        <w:rPr>
          <w:b/>
          <w:bCs/>
          <w:sz w:val="24"/>
          <w:szCs w:val="24"/>
        </w:rPr>
        <w:t>: float64, count    686.000000</w:t>
      </w:r>
    </w:p>
    <w:p w14:paraId="238A5D1E" w14:textId="77777777" w:rsidR="00510BA8" w:rsidRPr="00510BA8" w:rsidRDefault="00510BA8" w:rsidP="00510BA8">
      <w:pPr>
        <w:spacing w:after="0"/>
        <w:ind w:left="720"/>
        <w:rPr>
          <w:b/>
          <w:bCs/>
          <w:sz w:val="24"/>
          <w:szCs w:val="24"/>
        </w:rPr>
      </w:pPr>
      <w:r w:rsidRPr="00510BA8">
        <w:rPr>
          <w:b/>
          <w:bCs/>
          <w:sz w:val="24"/>
          <w:szCs w:val="24"/>
        </w:rPr>
        <w:t>mean      32.062245</w:t>
      </w:r>
    </w:p>
    <w:p w14:paraId="0E231C1F" w14:textId="77777777" w:rsidR="00510BA8" w:rsidRPr="00510BA8" w:rsidRDefault="00510BA8" w:rsidP="00510BA8">
      <w:pPr>
        <w:spacing w:after="0"/>
        <w:ind w:left="360" w:firstLine="360"/>
        <w:rPr>
          <w:b/>
          <w:bCs/>
          <w:sz w:val="24"/>
          <w:szCs w:val="24"/>
        </w:rPr>
      </w:pPr>
      <w:r w:rsidRPr="00510BA8">
        <w:rPr>
          <w:b/>
          <w:bCs/>
          <w:sz w:val="24"/>
          <w:szCs w:val="24"/>
        </w:rPr>
        <w:t>std        1.040236</w:t>
      </w:r>
    </w:p>
    <w:p w14:paraId="73FA8B07" w14:textId="77777777" w:rsidR="00510BA8" w:rsidRPr="00510BA8" w:rsidRDefault="00510BA8" w:rsidP="00510BA8">
      <w:pPr>
        <w:spacing w:after="0"/>
        <w:ind w:left="360" w:firstLine="360"/>
        <w:rPr>
          <w:b/>
          <w:bCs/>
          <w:sz w:val="24"/>
          <w:szCs w:val="24"/>
        </w:rPr>
      </w:pPr>
      <w:r w:rsidRPr="00510BA8">
        <w:rPr>
          <w:b/>
          <w:bCs/>
          <w:sz w:val="24"/>
          <w:szCs w:val="24"/>
        </w:rPr>
        <w:t>min       29.100000</w:t>
      </w:r>
    </w:p>
    <w:p w14:paraId="6DB48D77" w14:textId="77777777" w:rsidR="00510BA8" w:rsidRPr="00510BA8" w:rsidRDefault="00510BA8" w:rsidP="00510BA8">
      <w:pPr>
        <w:spacing w:after="0"/>
        <w:ind w:left="360" w:firstLine="360"/>
        <w:rPr>
          <w:b/>
          <w:bCs/>
          <w:sz w:val="24"/>
          <w:szCs w:val="24"/>
        </w:rPr>
      </w:pPr>
      <w:r w:rsidRPr="00510BA8">
        <w:rPr>
          <w:b/>
          <w:bCs/>
          <w:sz w:val="24"/>
          <w:szCs w:val="24"/>
        </w:rPr>
        <w:t>25%       31.400000</w:t>
      </w:r>
    </w:p>
    <w:p w14:paraId="42A40D3C" w14:textId="77777777" w:rsidR="00510BA8" w:rsidRPr="00510BA8" w:rsidRDefault="00510BA8" w:rsidP="00510BA8">
      <w:pPr>
        <w:spacing w:after="0"/>
        <w:ind w:left="360" w:firstLine="360"/>
        <w:rPr>
          <w:b/>
          <w:bCs/>
          <w:sz w:val="24"/>
          <w:szCs w:val="24"/>
        </w:rPr>
      </w:pPr>
      <w:r w:rsidRPr="00510BA8">
        <w:rPr>
          <w:b/>
          <w:bCs/>
          <w:sz w:val="24"/>
          <w:szCs w:val="24"/>
        </w:rPr>
        <w:t>50%       32.100000</w:t>
      </w:r>
    </w:p>
    <w:p w14:paraId="2A9C8C24" w14:textId="77777777" w:rsidR="00510BA8" w:rsidRPr="00510BA8" w:rsidRDefault="00510BA8" w:rsidP="00510BA8">
      <w:pPr>
        <w:spacing w:after="0"/>
        <w:ind w:left="360" w:firstLine="360"/>
        <w:rPr>
          <w:b/>
          <w:bCs/>
          <w:sz w:val="24"/>
          <w:szCs w:val="24"/>
        </w:rPr>
      </w:pPr>
      <w:r w:rsidRPr="00510BA8">
        <w:rPr>
          <w:b/>
          <w:bCs/>
          <w:sz w:val="24"/>
          <w:szCs w:val="24"/>
        </w:rPr>
        <w:t>75%       32.700000</w:t>
      </w:r>
    </w:p>
    <w:p w14:paraId="52B916A5" w14:textId="77777777" w:rsidR="00510BA8" w:rsidRPr="00510BA8" w:rsidRDefault="00510BA8" w:rsidP="00510BA8">
      <w:pPr>
        <w:spacing w:after="0"/>
        <w:ind w:left="360" w:firstLine="360"/>
        <w:rPr>
          <w:b/>
          <w:bCs/>
          <w:sz w:val="24"/>
          <w:szCs w:val="24"/>
        </w:rPr>
      </w:pPr>
      <w:r w:rsidRPr="00510BA8">
        <w:rPr>
          <w:b/>
          <w:bCs/>
          <w:sz w:val="24"/>
          <w:szCs w:val="24"/>
        </w:rPr>
        <w:t>max       35.400000</w:t>
      </w:r>
    </w:p>
    <w:p w14:paraId="21A6A26B" w14:textId="77777777" w:rsidR="00510BA8" w:rsidRPr="00510BA8" w:rsidRDefault="00510BA8" w:rsidP="00510BA8">
      <w:pPr>
        <w:spacing w:after="0"/>
        <w:ind w:left="360" w:firstLine="360"/>
        <w:rPr>
          <w:b/>
          <w:bCs/>
          <w:sz w:val="24"/>
          <w:szCs w:val="24"/>
        </w:rPr>
      </w:pPr>
      <w:proofErr w:type="spellStart"/>
      <w:r w:rsidRPr="00510BA8">
        <w:rPr>
          <w:b/>
          <w:bCs/>
          <w:sz w:val="24"/>
          <w:szCs w:val="24"/>
        </w:rPr>
        <w:t>dtype</w:t>
      </w:r>
      <w:proofErr w:type="spellEnd"/>
      <w:r w:rsidRPr="00510BA8">
        <w:rPr>
          <w:b/>
          <w:bCs/>
          <w:sz w:val="24"/>
          <w:szCs w:val="24"/>
        </w:rPr>
        <w:t>: float64)</w:t>
      </w:r>
    </w:p>
    <w:p w14:paraId="10B19A9F" w14:textId="77777777" w:rsidR="00510BA8" w:rsidRPr="00510BA8" w:rsidRDefault="00510BA8" w:rsidP="00510BA8">
      <w:pPr>
        <w:ind w:left="360" w:firstLine="360"/>
        <w:rPr>
          <w:b/>
          <w:bCs/>
          <w:sz w:val="24"/>
          <w:szCs w:val="24"/>
        </w:rPr>
      </w:pPr>
      <w:r w:rsidRPr="00510BA8">
        <w:rPr>
          <w:b/>
          <w:bCs/>
          <w:sz w:val="24"/>
          <w:szCs w:val="24"/>
        </w:rPr>
        <w:lastRenderedPageBreak/>
        <w:t>Group 0 Whiskers</w:t>
      </w:r>
    </w:p>
    <w:p w14:paraId="08857EA3" w14:textId="77777777" w:rsidR="00510BA8" w:rsidRPr="00510BA8" w:rsidRDefault="00510BA8" w:rsidP="00510BA8">
      <w:pPr>
        <w:ind w:left="360" w:firstLine="360"/>
        <w:rPr>
          <w:b/>
          <w:bCs/>
          <w:sz w:val="24"/>
          <w:szCs w:val="24"/>
        </w:rPr>
      </w:pPr>
      <w:r w:rsidRPr="00510BA8">
        <w:rPr>
          <w:b/>
          <w:bCs/>
          <w:sz w:val="24"/>
          <w:szCs w:val="24"/>
        </w:rPr>
        <w:t>{'Lower Whisker': 27.599999999999994, 'Upper Whisker': 32.400000000000006}</w:t>
      </w:r>
    </w:p>
    <w:p w14:paraId="0457E186" w14:textId="77777777" w:rsidR="00510BA8" w:rsidRPr="00510BA8" w:rsidRDefault="00510BA8" w:rsidP="00510BA8">
      <w:pPr>
        <w:ind w:left="360" w:firstLine="360"/>
        <w:rPr>
          <w:b/>
          <w:bCs/>
          <w:sz w:val="24"/>
          <w:szCs w:val="24"/>
        </w:rPr>
      </w:pPr>
      <w:r w:rsidRPr="00510BA8">
        <w:rPr>
          <w:b/>
          <w:bCs/>
          <w:sz w:val="24"/>
          <w:szCs w:val="24"/>
        </w:rPr>
        <w:t>group 1 Whiskers</w:t>
      </w:r>
    </w:p>
    <w:p w14:paraId="24095609" w14:textId="3A738EE6" w:rsidR="00DE4195" w:rsidRDefault="00510BA8" w:rsidP="00510BA8">
      <w:pPr>
        <w:ind w:left="360" w:firstLine="360"/>
      </w:pPr>
      <w:r w:rsidRPr="00510BA8">
        <w:rPr>
          <w:b/>
          <w:bCs/>
          <w:sz w:val="24"/>
          <w:szCs w:val="24"/>
        </w:rPr>
        <w:t>{'Lower Whisker': 29.449999999999992, 'Upper Whisker': 34.650000000000006}</w:t>
      </w:r>
    </w:p>
    <w:p w14:paraId="06631909" w14:textId="77777777" w:rsidR="007A1D79" w:rsidRDefault="007A1D79" w:rsidP="007A1D79">
      <w:pPr>
        <w:pStyle w:val="ListParagraph"/>
      </w:pPr>
    </w:p>
    <w:p w14:paraId="22C416CF" w14:textId="6C18190F" w:rsidR="00EB2917" w:rsidRDefault="00A974B9" w:rsidP="00EB2917">
      <w:pPr>
        <w:pStyle w:val="ListParagraph"/>
        <w:numPr>
          <w:ilvl w:val="0"/>
          <w:numId w:val="4"/>
        </w:numPr>
      </w:pPr>
      <w:r>
        <w:t>(5</w:t>
      </w:r>
      <w:r w:rsidR="00EB2917">
        <w:t xml:space="preserve"> points) </w:t>
      </w:r>
      <w:r>
        <w:t xml:space="preserve">Draw a boxplot of x (without </w:t>
      </w:r>
      <w:r w:rsidR="0005689A">
        <w:t xml:space="preserve">the </w:t>
      </w:r>
      <w:r w:rsidR="00D47645">
        <w:t>g</w:t>
      </w:r>
      <w:r>
        <w:t>roup) using the Python boxplot function.</w:t>
      </w:r>
      <w:r w:rsidR="00D47645">
        <w:t xml:space="preserve">  </w:t>
      </w:r>
      <w:r>
        <w:t>Can you tell if the Python’s boxplot has displayed the 1.5 IQR whiskers</w:t>
      </w:r>
      <w:r w:rsidR="00D47645">
        <w:t xml:space="preserve"> correctly</w:t>
      </w:r>
      <w:r>
        <w:t>?</w:t>
      </w:r>
    </w:p>
    <w:p w14:paraId="73863734" w14:textId="79AF04C4" w:rsidR="00510BA8" w:rsidRDefault="00510BA8" w:rsidP="00510BA8">
      <w:pPr>
        <w:ind w:left="360"/>
        <w:rPr>
          <w:noProof/>
        </w:rPr>
      </w:pPr>
      <w:r>
        <w:t xml:space="preserve">Ans. </w:t>
      </w:r>
      <w:r w:rsidR="00C35F71">
        <w:rPr>
          <w:noProof/>
        </w:rPr>
        <w:t xml:space="preserve"> </w:t>
      </w:r>
    </w:p>
    <w:p w14:paraId="4A56B968" w14:textId="02D08189" w:rsidR="00C35F71" w:rsidRDefault="00C35F71" w:rsidP="00C35F71">
      <w:pPr>
        <w:ind w:left="360"/>
        <w:jc w:val="center"/>
      </w:pPr>
      <w:r>
        <w:rPr>
          <w:noProof/>
        </w:rPr>
        <w:drawing>
          <wp:inline distT="0" distB="0" distL="0" distR="0" wp14:anchorId="2547914E" wp14:editId="5C4CA12F">
            <wp:extent cx="4147457" cy="402826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2844" cy="4052920"/>
                    </a:xfrm>
                    <a:prstGeom prst="rect">
                      <a:avLst/>
                    </a:prstGeom>
                  </pic:spPr>
                </pic:pic>
              </a:graphicData>
            </a:graphic>
          </wp:inline>
        </w:drawing>
      </w:r>
    </w:p>
    <w:p w14:paraId="1406291B" w14:textId="39568DA7" w:rsidR="00C35F71" w:rsidRPr="00181EFB" w:rsidRDefault="00181EFB" w:rsidP="00C35F71">
      <w:pPr>
        <w:ind w:left="360"/>
        <w:rPr>
          <w:b/>
          <w:bCs/>
          <w:sz w:val="24"/>
          <w:szCs w:val="24"/>
        </w:rPr>
      </w:pPr>
      <w:r w:rsidRPr="00181EFB">
        <w:rPr>
          <w:b/>
          <w:bCs/>
          <w:sz w:val="24"/>
          <w:szCs w:val="24"/>
        </w:rPr>
        <w:t>Yes, the plot the shows the Lower Whisker 27.4 and the Upper Whisker 35.4 correctly</w:t>
      </w:r>
    </w:p>
    <w:p w14:paraId="7105A786" w14:textId="00F8BF70" w:rsidR="00C35F71" w:rsidRDefault="00C35F71" w:rsidP="00C35F71">
      <w:pPr>
        <w:ind w:left="360"/>
        <w:jc w:val="center"/>
      </w:pPr>
    </w:p>
    <w:p w14:paraId="61D4D39F" w14:textId="3CC773D9" w:rsidR="00C35F71" w:rsidRDefault="00C35F71" w:rsidP="00C35F71">
      <w:pPr>
        <w:ind w:left="360"/>
        <w:jc w:val="center"/>
      </w:pPr>
    </w:p>
    <w:p w14:paraId="4AB41F27" w14:textId="7B1BF467" w:rsidR="00C35F71" w:rsidRDefault="00C35F71" w:rsidP="00C35F71">
      <w:pPr>
        <w:ind w:left="360"/>
        <w:jc w:val="center"/>
      </w:pPr>
    </w:p>
    <w:p w14:paraId="7A7C206E" w14:textId="77777777" w:rsidR="00C35F71" w:rsidRDefault="00C35F71" w:rsidP="00C35F71">
      <w:pPr>
        <w:ind w:left="360"/>
        <w:jc w:val="center"/>
      </w:pPr>
    </w:p>
    <w:p w14:paraId="57ABC0F0" w14:textId="77777777" w:rsidR="00D750C5" w:rsidRDefault="00D750C5" w:rsidP="007A1D79">
      <w:pPr>
        <w:pStyle w:val="ListParagraph"/>
        <w:ind w:left="360"/>
      </w:pPr>
    </w:p>
    <w:p w14:paraId="7315AACD" w14:textId="77777777" w:rsidR="00EB2917" w:rsidRDefault="00E0350E" w:rsidP="00A974B9">
      <w:pPr>
        <w:pStyle w:val="ListParagraph"/>
        <w:numPr>
          <w:ilvl w:val="0"/>
          <w:numId w:val="4"/>
        </w:numPr>
      </w:pPr>
      <w:r>
        <w:lastRenderedPageBreak/>
        <w:t>(</w:t>
      </w:r>
      <w:r w:rsidR="00D47645">
        <w:t>5</w:t>
      </w:r>
      <w:r w:rsidR="00A974B9">
        <w:t xml:space="preserve"> points) </w:t>
      </w:r>
      <w:r>
        <w:t xml:space="preserve">Draw a graph where it contains the boxplot of x, the </w:t>
      </w:r>
      <w:r w:rsidR="00A974B9">
        <w:t>boxplot of x for each category of Group</w:t>
      </w:r>
      <w:r>
        <w:t xml:space="preserve"> (i.e., three boxplots within the same graph frame)</w:t>
      </w:r>
      <w:r w:rsidR="00EB2917">
        <w:t>.</w:t>
      </w:r>
      <w:r w:rsidR="00A974B9">
        <w:t xml:space="preserve">  Use the 1.5 IQR whiskers, identify the outliers of x, if any, for</w:t>
      </w:r>
      <w:r>
        <w:t xml:space="preserve"> the entire data and for</w:t>
      </w:r>
      <w:r w:rsidR="00A974B9">
        <w:t xml:space="preserve"> each category of </w:t>
      </w:r>
      <w:r w:rsidR="00D813EE">
        <w:t>the g</w:t>
      </w:r>
      <w:r w:rsidR="00A974B9">
        <w:t>roup.</w:t>
      </w:r>
      <w:r w:rsidR="00A163BA">
        <w:br/>
      </w:r>
      <w:r w:rsidR="00A163BA" w:rsidRPr="00A163BA">
        <w:rPr>
          <w:i/>
        </w:rPr>
        <w:t>Hint: Consider using the CONCAT function in the PANDA module</w:t>
      </w:r>
      <w:r w:rsidR="00A163BA">
        <w:rPr>
          <w:i/>
        </w:rPr>
        <w:t xml:space="preserve"> to append observations</w:t>
      </w:r>
      <w:r w:rsidR="00A163BA">
        <w:t>.</w:t>
      </w:r>
    </w:p>
    <w:p w14:paraId="21465EBB" w14:textId="6E8B891C" w:rsidR="00B54C1F" w:rsidRDefault="00181EFB" w:rsidP="007B154D">
      <w:pPr>
        <w:ind w:left="360"/>
        <w:rPr>
          <w:noProof/>
        </w:rPr>
      </w:pPr>
      <w:r>
        <w:t xml:space="preserve">Ans. </w:t>
      </w:r>
    </w:p>
    <w:p w14:paraId="7A17E863" w14:textId="30B2B1B0" w:rsidR="007B154D" w:rsidRDefault="007B154D" w:rsidP="007B154D">
      <w:pPr>
        <w:ind w:left="360"/>
        <w:jc w:val="center"/>
      </w:pPr>
      <w:r>
        <w:rPr>
          <w:noProof/>
        </w:rPr>
        <w:drawing>
          <wp:inline distT="0" distB="0" distL="0" distR="0" wp14:anchorId="5257735F" wp14:editId="7FF1D375">
            <wp:extent cx="5584371" cy="54304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6240" cy="5432260"/>
                    </a:xfrm>
                    <a:prstGeom prst="rect">
                      <a:avLst/>
                    </a:prstGeom>
                  </pic:spPr>
                </pic:pic>
              </a:graphicData>
            </a:graphic>
          </wp:inline>
        </w:drawing>
      </w:r>
    </w:p>
    <w:p w14:paraId="23823A3F" w14:textId="1423DCB3" w:rsidR="00826732" w:rsidRPr="00826732" w:rsidRDefault="00826732" w:rsidP="00826732">
      <w:pPr>
        <w:pStyle w:val="ListParagraph"/>
        <w:rPr>
          <w:b/>
          <w:bCs/>
          <w:sz w:val="24"/>
          <w:szCs w:val="24"/>
        </w:rPr>
      </w:pPr>
      <w:r w:rsidRPr="00826732">
        <w:rPr>
          <w:b/>
          <w:bCs/>
          <w:sz w:val="24"/>
          <w:szCs w:val="24"/>
        </w:rPr>
        <w:t>Outliers of Data x</w:t>
      </w:r>
      <w:proofErr w:type="gramStart"/>
      <w:r w:rsidRPr="00826732">
        <w:rPr>
          <w:b/>
          <w:bCs/>
          <w:sz w:val="24"/>
          <w:szCs w:val="24"/>
        </w:rPr>
        <w:t>:  [</w:t>
      </w:r>
      <w:proofErr w:type="gramEnd"/>
      <w:r w:rsidRPr="00826732">
        <w:rPr>
          <w:b/>
          <w:bCs/>
          <w:sz w:val="24"/>
          <w:szCs w:val="24"/>
        </w:rPr>
        <w:t>27.2, 26.3]</w:t>
      </w:r>
    </w:p>
    <w:p w14:paraId="56014592" w14:textId="77777777" w:rsidR="00826732" w:rsidRPr="00826732" w:rsidRDefault="00826732" w:rsidP="00826732">
      <w:pPr>
        <w:pStyle w:val="ListParagraph"/>
        <w:rPr>
          <w:b/>
          <w:bCs/>
          <w:sz w:val="24"/>
          <w:szCs w:val="24"/>
        </w:rPr>
      </w:pPr>
      <w:r w:rsidRPr="00826732">
        <w:rPr>
          <w:b/>
          <w:bCs/>
          <w:sz w:val="24"/>
          <w:szCs w:val="24"/>
        </w:rPr>
        <w:t>Outliers of Group 0(Zero)</w:t>
      </w:r>
      <w:proofErr w:type="gramStart"/>
      <w:r w:rsidRPr="00826732">
        <w:rPr>
          <w:b/>
          <w:bCs/>
          <w:sz w:val="24"/>
          <w:szCs w:val="24"/>
        </w:rPr>
        <w:t>:  [</w:t>
      </w:r>
      <w:proofErr w:type="gramEnd"/>
      <w:r w:rsidRPr="00826732">
        <w:rPr>
          <w:b/>
          <w:bCs/>
          <w:sz w:val="24"/>
          <w:szCs w:val="24"/>
        </w:rPr>
        <w:t>27.2, 26.3]</w:t>
      </w:r>
    </w:p>
    <w:p w14:paraId="23ACE0E9" w14:textId="09D6E535" w:rsidR="00365E12" w:rsidRPr="00826732" w:rsidRDefault="00826732" w:rsidP="00826732">
      <w:pPr>
        <w:pStyle w:val="ListParagraph"/>
        <w:rPr>
          <w:b/>
          <w:bCs/>
          <w:sz w:val="24"/>
          <w:szCs w:val="24"/>
        </w:rPr>
      </w:pPr>
      <w:r w:rsidRPr="00826732">
        <w:rPr>
          <w:b/>
          <w:bCs/>
          <w:sz w:val="24"/>
          <w:szCs w:val="24"/>
        </w:rPr>
        <w:t>Outliers of Group 1(One)</w:t>
      </w:r>
      <w:proofErr w:type="gramStart"/>
      <w:r w:rsidRPr="00826732">
        <w:rPr>
          <w:b/>
          <w:bCs/>
          <w:sz w:val="24"/>
          <w:szCs w:val="24"/>
        </w:rPr>
        <w:t>:  [</w:t>
      </w:r>
      <w:proofErr w:type="gramEnd"/>
      <w:r w:rsidRPr="00826732">
        <w:rPr>
          <w:b/>
          <w:bCs/>
          <w:sz w:val="24"/>
          <w:szCs w:val="24"/>
        </w:rPr>
        <w:t>35.3, 29.3, 35.4, 34.9, 34.7, 34.8, 29.3, 29.1]</w:t>
      </w:r>
    </w:p>
    <w:p w14:paraId="3A3D0E3B" w14:textId="77777777" w:rsidR="006D7142" w:rsidRDefault="006D7142">
      <w:pPr>
        <w:rPr>
          <w:rFonts w:asciiTheme="majorHAnsi" w:eastAsiaTheme="majorEastAsia" w:hAnsiTheme="majorHAnsi" w:cstheme="majorBidi"/>
          <w:color w:val="2E74B5" w:themeColor="accent1" w:themeShade="BF"/>
          <w:sz w:val="32"/>
          <w:szCs w:val="32"/>
        </w:rPr>
      </w:pPr>
      <w:r>
        <w:br w:type="page"/>
      </w:r>
    </w:p>
    <w:p w14:paraId="5357C121" w14:textId="77777777" w:rsidR="00EB2917" w:rsidRDefault="00EB2917" w:rsidP="00EB2917">
      <w:pPr>
        <w:pStyle w:val="Heading1"/>
      </w:pPr>
      <w:r>
        <w:lastRenderedPageBreak/>
        <w:t>Que</w:t>
      </w:r>
      <w:r w:rsidR="00873352">
        <w:t>stion 3</w:t>
      </w:r>
      <w:r>
        <w:t xml:space="preserve"> (</w:t>
      </w:r>
      <w:r w:rsidR="00A974B9">
        <w:t>4</w:t>
      </w:r>
      <w:r>
        <w:t>0 points)</w:t>
      </w:r>
    </w:p>
    <w:p w14:paraId="6898E4B4" w14:textId="77777777" w:rsidR="00EB2917" w:rsidRDefault="00873352" w:rsidP="00EB2917">
      <w:r>
        <w:t>The data, FRAUD.csv</w:t>
      </w:r>
      <w:r w:rsidR="00EB2917">
        <w:t>, contains results of fraud investigations of 5,960 cases.  The binary variable FRAUD indicates the result of a fraud investigation: 1 = Fraudulent, 0 = Otherwise.  The other interval variables contain information about the cases.</w:t>
      </w:r>
    </w:p>
    <w:p w14:paraId="4C8AC5CD" w14:textId="77777777" w:rsidR="00EB2917" w:rsidRDefault="00EB2917" w:rsidP="00EB2917">
      <w:pPr>
        <w:pStyle w:val="ListParagraph"/>
        <w:numPr>
          <w:ilvl w:val="0"/>
          <w:numId w:val="19"/>
        </w:numPr>
      </w:pPr>
      <w:r w:rsidRPr="00136B81">
        <w:t>TOTAL_SPEND</w:t>
      </w:r>
      <w:r>
        <w:t>: Total amount of claims in dollars</w:t>
      </w:r>
    </w:p>
    <w:p w14:paraId="02D31F58" w14:textId="77777777" w:rsidR="00EB2917" w:rsidRDefault="00EB2917" w:rsidP="00EB2917">
      <w:pPr>
        <w:pStyle w:val="ListParagraph"/>
        <w:numPr>
          <w:ilvl w:val="0"/>
          <w:numId w:val="19"/>
        </w:numPr>
      </w:pPr>
      <w:r w:rsidRPr="00136B81">
        <w:t>DOCTOR_VISITS</w:t>
      </w:r>
      <w:r>
        <w:t xml:space="preserve">: Number of visits to a doctor  </w:t>
      </w:r>
    </w:p>
    <w:p w14:paraId="78662C96" w14:textId="77777777" w:rsidR="00EB2917" w:rsidRDefault="00EB2917" w:rsidP="00EB2917">
      <w:pPr>
        <w:pStyle w:val="ListParagraph"/>
        <w:numPr>
          <w:ilvl w:val="0"/>
          <w:numId w:val="19"/>
        </w:numPr>
      </w:pPr>
      <w:r w:rsidRPr="00136B81">
        <w:t>NUM_CLAIMS</w:t>
      </w:r>
      <w:r>
        <w:t>: Number of claims made recently</w:t>
      </w:r>
    </w:p>
    <w:p w14:paraId="02C96A7D" w14:textId="77777777" w:rsidR="00EB2917" w:rsidRDefault="00EB2917" w:rsidP="00EB2917">
      <w:pPr>
        <w:pStyle w:val="ListParagraph"/>
        <w:numPr>
          <w:ilvl w:val="0"/>
          <w:numId w:val="19"/>
        </w:numPr>
      </w:pPr>
      <w:r w:rsidRPr="00136B81">
        <w:t>MEMBER_DURATION</w:t>
      </w:r>
      <w:r>
        <w:t>: Membership duration in number of months</w:t>
      </w:r>
    </w:p>
    <w:p w14:paraId="0406E87F" w14:textId="77777777" w:rsidR="00EB2917" w:rsidRDefault="00EB2917" w:rsidP="00EB2917">
      <w:pPr>
        <w:pStyle w:val="ListParagraph"/>
        <w:numPr>
          <w:ilvl w:val="0"/>
          <w:numId w:val="19"/>
        </w:numPr>
      </w:pPr>
      <w:r>
        <w:t>OPTOM_PRESC: Number of optical examinations</w:t>
      </w:r>
    </w:p>
    <w:p w14:paraId="181214A0" w14:textId="77777777" w:rsidR="00EB2917" w:rsidRDefault="00EB2917" w:rsidP="00EB2917">
      <w:pPr>
        <w:pStyle w:val="ListParagraph"/>
        <w:numPr>
          <w:ilvl w:val="0"/>
          <w:numId w:val="19"/>
        </w:numPr>
      </w:pPr>
      <w:r w:rsidRPr="00136B81">
        <w:t>NUM_MEMBERS</w:t>
      </w:r>
      <w:r>
        <w:t>: Number of members covered</w:t>
      </w:r>
    </w:p>
    <w:p w14:paraId="08AE0959" w14:textId="77777777" w:rsidR="00EB2917" w:rsidRDefault="00EB2917" w:rsidP="00EB2917">
      <w:r>
        <w:t>You are asked to use the Nearest Neighbors algorithm to predict</w:t>
      </w:r>
      <w:r w:rsidR="006B7BF4">
        <w:t xml:space="preserve"> the</w:t>
      </w:r>
      <w:r>
        <w:t xml:space="preserve"> likelihood of fraud.</w:t>
      </w:r>
    </w:p>
    <w:p w14:paraId="17A94DA6" w14:textId="3ED68C94" w:rsidR="00EB2917" w:rsidRDefault="00C021C5" w:rsidP="00EB2917">
      <w:pPr>
        <w:pStyle w:val="ListParagraph"/>
        <w:numPr>
          <w:ilvl w:val="0"/>
          <w:numId w:val="10"/>
        </w:numPr>
      </w:pPr>
      <w:r>
        <w:t>(5</w:t>
      </w:r>
      <w:r w:rsidR="00EB2917">
        <w:t xml:space="preserve"> points) What percent of investigations are found to be fraudulent?  Please give your answer up to 4 decimal places.</w:t>
      </w:r>
    </w:p>
    <w:p w14:paraId="47DBE388" w14:textId="291CEC39" w:rsidR="00826732" w:rsidRDefault="00826732" w:rsidP="00826732">
      <w:pPr>
        <w:ind w:left="360"/>
      </w:pPr>
      <w:r>
        <w:t xml:space="preserve">Ans. </w:t>
      </w:r>
      <w:r w:rsidR="00792192" w:rsidRPr="00792192">
        <w:rPr>
          <w:b/>
          <w:bCs/>
          <w:sz w:val="24"/>
          <w:szCs w:val="24"/>
        </w:rPr>
        <w:t>Percentage of Fraud investigations 19.9497%</w:t>
      </w:r>
    </w:p>
    <w:p w14:paraId="55149EE0" w14:textId="77777777" w:rsidR="00284EC4" w:rsidRDefault="00284EC4" w:rsidP="00284EC4">
      <w:pPr>
        <w:pStyle w:val="ListParagraph"/>
      </w:pPr>
    </w:p>
    <w:p w14:paraId="131FD719" w14:textId="559F1C20" w:rsidR="00EB2917" w:rsidRDefault="00EB2917" w:rsidP="00EB2917">
      <w:pPr>
        <w:pStyle w:val="ListParagraph"/>
        <w:numPr>
          <w:ilvl w:val="0"/>
          <w:numId w:val="10"/>
        </w:numPr>
      </w:pPr>
      <w:r>
        <w:t xml:space="preserve">(5 points) Use the </w:t>
      </w:r>
      <w:r w:rsidR="00873352">
        <w:t xml:space="preserve">BOXPLOT function to produce </w:t>
      </w:r>
      <w:r>
        <w:t>horizontal box-plot</w:t>
      </w:r>
      <w:r w:rsidR="00873352">
        <w:t xml:space="preserve">s.  For each interval variable, </w:t>
      </w:r>
      <w:r>
        <w:t xml:space="preserve">one box-plot for the fraudulent observations, and another box-plot for the non-fraudulent observations.  These two </w:t>
      </w:r>
      <w:proofErr w:type="gramStart"/>
      <w:r>
        <w:t>box-plots</w:t>
      </w:r>
      <w:proofErr w:type="gramEnd"/>
      <w:r>
        <w:t xml:space="preserve"> must appear in the same graph for each interval variable.</w:t>
      </w:r>
    </w:p>
    <w:p w14:paraId="5406D429" w14:textId="3DA09D7A" w:rsidR="00792192" w:rsidRDefault="00792192" w:rsidP="00792192">
      <w:pPr>
        <w:ind w:left="360"/>
        <w:rPr>
          <w:noProof/>
        </w:rPr>
      </w:pPr>
      <w:r>
        <w:t xml:space="preserve">Ans. </w:t>
      </w:r>
    </w:p>
    <w:p w14:paraId="55C62CBB" w14:textId="2EAEF2DA" w:rsidR="00792192" w:rsidRDefault="00792192" w:rsidP="00792192">
      <w:pPr>
        <w:ind w:left="360"/>
        <w:jc w:val="center"/>
      </w:pPr>
      <w:r>
        <w:rPr>
          <w:noProof/>
        </w:rPr>
        <w:drawing>
          <wp:inline distT="0" distB="0" distL="0" distR="0" wp14:anchorId="08A764C6" wp14:editId="18D1AFA9">
            <wp:extent cx="3897085" cy="3821309"/>
            <wp:effectExtent l="0" t="0" r="825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7820" cy="3841641"/>
                    </a:xfrm>
                    <a:prstGeom prst="rect">
                      <a:avLst/>
                    </a:prstGeom>
                  </pic:spPr>
                </pic:pic>
              </a:graphicData>
            </a:graphic>
          </wp:inline>
        </w:drawing>
      </w:r>
    </w:p>
    <w:p w14:paraId="478BA276" w14:textId="592504FF" w:rsidR="00B02676" w:rsidRDefault="00E75E9D" w:rsidP="00E75E9D">
      <w:pPr>
        <w:pStyle w:val="ListParagraph"/>
        <w:jc w:val="center"/>
      </w:pPr>
      <w:r>
        <w:rPr>
          <w:noProof/>
        </w:rPr>
        <w:lastRenderedPageBreak/>
        <w:drawing>
          <wp:inline distT="0" distB="0" distL="0" distR="0" wp14:anchorId="7C3D861F" wp14:editId="4EE56E99">
            <wp:extent cx="4135338" cy="40549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6481" cy="4065855"/>
                    </a:xfrm>
                    <a:prstGeom prst="rect">
                      <a:avLst/>
                    </a:prstGeom>
                  </pic:spPr>
                </pic:pic>
              </a:graphicData>
            </a:graphic>
          </wp:inline>
        </w:drawing>
      </w:r>
    </w:p>
    <w:p w14:paraId="20243BCB" w14:textId="14937D31" w:rsidR="00E75E9D" w:rsidRDefault="00E75E9D" w:rsidP="00E75E9D">
      <w:pPr>
        <w:pStyle w:val="ListParagraph"/>
        <w:jc w:val="center"/>
      </w:pPr>
      <w:r>
        <w:rPr>
          <w:noProof/>
        </w:rPr>
        <w:drawing>
          <wp:inline distT="0" distB="0" distL="0" distR="0" wp14:anchorId="79367193" wp14:editId="796F5C65">
            <wp:extent cx="4013220" cy="3935186"/>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3164" cy="3954742"/>
                    </a:xfrm>
                    <a:prstGeom prst="rect">
                      <a:avLst/>
                    </a:prstGeom>
                  </pic:spPr>
                </pic:pic>
              </a:graphicData>
            </a:graphic>
          </wp:inline>
        </w:drawing>
      </w:r>
    </w:p>
    <w:p w14:paraId="61B12E7F" w14:textId="6551B558" w:rsidR="00E75E9D" w:rsidRDefault="00E75E9D" w:rsidP="00B02676">
      <w:pPr>
        <w:pStyle w:val="ListParagraph"/>
      </w:pPr>
    </w:p>
    <w:p w14:paraId="0AA6F0CD" w14:textId="00CC5F8F" w:rsidR="00E75E9D" w:rsidRDefault="00470813" w:rsidP="00470813">
      <w:pPr>
        <w:pStyle w:val="ListParagraph"/>
        <w:jc w:val="center"/>
      </w:pPr>
      <w:r>
        <w:rPr>
          <w:noProof/>
        </w:rPr>
        <w:lastRenderedPageBreak/>
        <w:drawing>
          <wp:inline distT="0" distB="0" distL="0" distR="0" wp14:anchorId="666851F9" wp14:editId="2EDA1E62">
            <wp:extent cx="4213050" cy="413112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8079" cy="4136061"/>
                    </a:xfrm>
                    <a:prstGeom prst="rect">
                      <a:avLst/>
                    </a:prstGeom>
                  </pic:spPr>
                </pic:pic>
              </a:graphicData>
            </a:graphic>
          </wp:inline>
        </w:drawing>
      </w:r>
    </w:p>
    <w:p w14:paraId="3B7AAF24" w14:textId="59B0EA40" w:rsidR="00470813" w:rsidRDefault="00470813" w:rsidP="00470813">
      <w:pPr>
        <w:pStyle w:val="ListParagraph"/>
        <w:jc w:val="center"/>
      </w:pPr>
      <w:r>
        <w:rPr>
          <w:noProof/>
        </w:rPr>
        <w:drawing>
          <wp:inline distT="0" distB="0" distL="0" distR="0" wp14:anchorId="73178E6F" wp14:editId="1C03956F">
            <wp:extent cx="4152718" cy="4071970"/>
            <wp:effectExtent l="0" t="0" r="63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81439" cy="4100133"/>
                    </a:xfrm>
                    <a:prstGeom prst="rect">
                      <a:avLst/>
                    </a:prstGeom>
                  </pic:spPr>
                </pic:pic>
              </a:graphicData>
            </a:graphic>
          </wp:inline>
        </w:drawing>
      </w:r>
    </w:p>
    <w:p w14:paraId="510EA422" w14:textId="3CF084A9" w:rsidR="00E75E9D" w:rsidRDefault="00BE1793" w:rsidP="00BE1793">
      <w:pPr>
        <w:pStyle w:val="ListParagraph"/>
        <w:jc w:val="center"/>
      </w:pPr>
      <w:r>
        <w:rPr>
          <w:noProof/>
        </w:rPr>
        <w:lastRenderedPageBreak/>
        <w:drawing>
          <wp:inline distT="0" distB="0" distL="0" distR="0" wp14:anchorId="15826022" wp14:editId="2C6E3DE0">
            <wp:extent cx="4093029" cy="4013443"/>
            <wp:effectExtent l="0" t="0" r="317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7685" cy="4027814"/>
                    </a:xfrm>
                    <a:prstGeom prst="rect">
                      <a:avLst/>
                    </a:prstGeom>
                  </pic:spPr>
                </pic:pic>
              </a:graphicData>
            </a:graphic>
          </wp:inline>
        </w:drawing>
      </w:r>
    </w:p>
    <w:p w14:paraId="721E0F3F" w14:textId="7933D6CB" w:rsidR="00BE1793" w:rsidRDefault="00BE1793" w:rsidP="00BE1793">
      <w:pPr>
        <w:pStyle w:val="ListParagraph"/>
        <w:jc w:val="center"/>
      </w:pPr>
      <w:r>
        <w:rPr>
          <w:noProof/>
        </w:rPr>
        <w:drawing>
          <wp:inline distT="0" distB="0" distL="0" distR="0" wp14:anchorId="54C41A70" wp14:editId="43D10903">
            <wp:extent cx="4234543" cy="415220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2275" cy="4179397"/>
                    </a:xfrm>
                    <a:prstGeom prst="rect">
                      <a:avLst/>
                    </a:prstGeom>
                  </pic:spPr>
                </pic:pic>
              </a:graphicData>
            </a:graphic>
          </wp:inline>
        </w:drawing>
      </w:r>
    </w:p>
    <w:p w14:paraId="52E4748A" w14:textId="77777777" w:rsidR="00EE1521" w:rsidRDefault="00EB2917" w:rsidP="00EB2917">
      <w:pPr>
        <w:pStyle w:val="ListParagraph"/>
        <w:numPr>
          <w:ilvl w:val="0"/>
          <w:numId w:val="10"/>
        </w:numPr>
      </w:pPr>
      <w:r>
        <w:lastRenderedPageBreak/>
        <w:t>(</w:t>
      </w:r>
      <w:r w:rsidR="00A974B9">
        <w:t>10</w:t>
      </w:r>
      <w:r>
        <w:t xml:space="preserve"> points) </w:t>
      </w:r>
      <w:r w:rsidR="00873352">
        <w:t>O</w:t>
      </w:r>
      <w:r>
        <w:t>rthonormalize interval variables</w:t>
      </w:r>
      <w:r w:rsidR="00873352">
        <w:t xml:space="preserve"> and use the resulting variables for the nearest neighbor analysis</w:t>
      </w:r>
      <w:r>
        <w:t xml:space="preserve">. </w:t>
      </w:r>
      <w:r w:rsidR="00873352">
        <w:t>Use only the dimensions whose correspondin</w:t>
      </w:r>
      <w:r w:rsidR="00EE1521">
        <w:t>g eigenvalues are greater than one.</w:t>
      </w:r>
    </w:p>
    <w:p w14:paraId="5EA4249E" w14:textId="291D95CA" w:rsidR="00B9785A" w:rsidRDefault="00EE1521" w:rsidP="00B9785A">
      <w:pPr>
        <w:pStyle w:val="ListParagraph"/>
        <w:numPr>
          <w:ilvl w:val="1"/>
          <w:numId w:val="10"/>
        </w:numPr>
      </w:pPr>
      <w:r>
        <w:t xml:space="preserve">(5 points) </w:t>
      </w:r>
      <w:r w:rsidR="00873352">
        <w:t>Ho</w:t>
      </w:r>
      <w:r>
        <w:t>w many dimensions are used?</w:t>
      </w:r>
    </w:p>
    <w:p w14:paraId="6F0828B1" w14:textId="3FD3A4CD" w:rsidR="00B9785A" w:rsidRDefault="00B9785A" w:rsidP="00B9785A">
      <w:r>
        <w:t xml:space="preserve">                   Ans. </w:t>
      </w:r>
      <w:r w:rsidRPr="00B9785A">
        <w:rPr>
          <w:b/>
          <w:bCs/>
          <w:sz w:val="24"/>
          <w:szCs w:val="24"/>
        </w:rPr>
        <w:t>Number of Dimensions used: 6</w:t>
      </w:r>
      <w:r w:rsidRPr="00B9785A">
        <w:t xml:space="preserve"> </w:t>
      </w:r>
      <w:r>
        <w:t xml:space="preserve"> </w:t>
      </w:r>
    </w:p>
    <w:p w14:paraId="3B871FF7" w14:textId="18203EF9" w:rsidR="00873352" w:rsidRDefault="00EE1521" w:rsidP="00EE1521">
      <w:pPr>
        <w:pStyle w:val="ListParagraph"/>
        <w:numPr>
          <w:ilvl w:val="1"/>
          <w:numId w:val="10"/>
        </w:numPr>
      </w:pPr>
      <w:r>
        <w:t xml:space="preserve">(5 points) </w:t>
      </w:r>
      <w:r w:rsidR="00873352">
        <w:t>Please provide the transformation matrix?</w:t>
      </w:r>
      <w:r w:rsidR="006D228B">
        <w:t xml:space="preserve">  You must provide proof that the resulting variables are </w:t>
      </w:r>
      <w:proofErr w:type="gramStart"/>
      <w:r w:rsidR="006D228B">
        <w:t>actually orthonormal</w:t>
      </w:r>
      <w:proofErr w:type="gramEnd"/>
      <w:r w:rsidR="006D228B">
        <w:t>.</w:t>
      </w:r>
    </w:p>
    <w:p w14:paraId="63B87559" w14:textId="77777777" w:rsidR="00655E01" w:rsidRPr="00655E01" w:rsidRDefault="00655E01" w:rsidP="00655E01">
      <w:pPr>
        <w:rPr>
          <w:b/>
          <w:bCs/>
          <w:sz w:val="24"/>
          <w:szCs w:val="24"/>
        </w:rPr>
      </w:pPr>
      <w:r>
        <w:t xml:space="preserve">                  Ans. </w:t>
      </w:r>
      <w:r w:rsidRPr="00655E01">
        <w:rPr>
          <w:b/>
          <w:bCs/>
          <w:sz w:val="24"/>
          <w:szCs w:val="24"/>
        </w:rPr>
        <w:t xml:space="preserve">Transformation Matrix: </w:t>
      </w:r>
    </w:p>
    <w:p w14:paraId="62E2269A" w14:textId="2688A572" w:rsidR="00A70D52" w:rsidRPr="00A70D52" w:rsidRDefault="00A70D52" w:rsidP="00A70D52">
      <w:pPr>
        <w:ind w:left="720" w:firstLine="720"/>
        <w:rPr>
          <w:b/>
          <w:bCs/>
          <w:sz w:val="24"/>
          <w:szCs w:val="24"/>
        </w:rPr>
      </w:pPr>
      <w:r w:rsidRPr="00A70D52">
        <w:rPr>
          <w:b/>
          <w:bCs/>
          <w:sz w:val="24"/>
          <w:szCs w:val="24"/>
        </w:rPr>
        <w:t>[[ 5.96859502e-</w:t>
      </w:r>
      <w:proofErr w:type="gramStart"/>
      <w:r w:rsidRPr="00A70D52">
        <w:rPr>
          <w:b/>
          <w:bCs/>
          <w:sz w:val="24"/>
          <w:szCs w:val="24"/>
        </w:rPr>
        <w:t>03  1.02081629e</w:t>
      </w:r>
      <w:proofErr w:type="gramEnd"/>
      <w:r w:rsidRPr="00A70D52">
        <w:rPr>
          <w:b/>
          <w:bCs/>
          <w:sz w:val="24"/>
          <w:szCs w:val="24"/>
        </w:rPr>
        <w:t>-02 -6.64664861e-03  1.39590283e-02</w:t>
      </w:r>
    </w:p>
    <w:p w14:paraId="18EFD88F" w14:textId="1FF06450"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9.39352141e-</w:t>
      </w:r>
      <w:proofErr w:type="gramStart"/>
      <w:r w:rsidRPr="00A70D52">
        <w:rPr>
          <w:b/>
          <w:bCs/>
          <w:sz w:val="24"/>
          <w:szCs w:val="24"/>
        </w:rPr>
        <w:t>03  6.56324665e</w:t>
      </w:r>
      <w:proofErr w:type="gramEnd"/>
      <w:r w:rsidRPr="00A70D52">
        <w:rPr>
          <w:b/>
          <w:bCs/>
          <w:sz w:val="24"/>
          <w:szCs w:val="24"/>
        </w:rPr>
        <w:t>-04]</w:t>
      </w:r>
    </w:p>
    <w:p w14:paraId="4453AE08" w14:textId="46F9F1BC"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2.09672310e-</w:t>
      </w:r>
      <w:proofErr w:type="gramStart"/>
      <w:r w:rsidRPr="00A70D52">
        <w:rPr>
          <w:b/>
          <w:bCs/>
          <w:sz w:val="24"/>
          <w:szCs w:val="24"/>
        </w:rPr>
        <w:t>02  5.01932025e</w:t>
      </w:r>
      <w:proofErr w:type="gramEnd"/>
      <w:r w:rsidRPr="00A70D52">
        <w:rPr>
          <w:b/>
          <w:bCs/>
          <w:sz w:val="24"/>
          <w:szCs w:val="24"/>
        </w:rPr>
        <w:t>-03  8.51930607e-04  5.16174400e-03</w:t>
      </w:r>
    </w:p>
    <w:p w14:paraId="594838B4" w14:textId="2195258B"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1.22658834e-</w:t>
      </w:r>
      <w:proofErr w:type="gramStart"/>
      <w:r w:rsidRPr="00A70D52">
        <w:rPr>
          <w:b/>
          <w:bCs/>
          <w:sz w:val="24"/>
          <w:szCs w:val="24"/>
        </w:rPr>
        <w:t>02  7.75702220e</w:t>
      </w:r>
      <w:proofErr w:type="gramEnd"/>
      <w:r w:rsidRPr="00A70D52">
        <w:rPr>
          <w:b/>
          <w:bCs/>
          <w:sz w:val="24"/>
          <w:szCs w:val="24"/>
        </w:rPr>
        <w:t>-04]</w:t>
      </w:r>
    </w:p>
    <w:p w14:paraId="42B43C63" w14:textId="06C6AF45"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 7.64597676e-</w:t>
      </w:r>
      <w:proofErr w:type="gramStart"/>
      <w:r w:rsidRPr="00A70D52">
        <w:rPr>
          <w:b/>
          <w:bCs/>
          <w:sz w:val="24"/>
          <w:szCs w:val="24"/>
        </w:rPr>
        <w:t>03  1.97528525e</w:t>
      </w:r>
      <w:proofErr w:type="gramEnd"/>
      <w:r w:rsidRPr="00A70D52">
        <w:rPr>
          <w:b/>
          <w:bCs/>
          <w:sz w:val="24"/>
          <w:szCs w:val="24"/>
        </w:rPr>
        <w:t>-02 -7.38335310e-03 -1.71350853e-03</w:t>
      </w:r>
    </w:p>
    <w:p w14:paraId="177D8A7E" w14:textId="7000B13C"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1.50348109e-</w:t>
      </w:r>
      <w:proofErr w:type="gramStart"/>
      <w:r w:rsidRPr="00A70D52">
        <w:rPr>
          <w:b/>
          <w:bCs/>
          <w:sz w:val="24"/>
          <w:szCs w:val="24"/>
        </w:rPr>
        <w:t>02  8.95075830e</w:t>
      </w:r>
      <w:proofErr w:type="gramEnd"/>
      <w:r w:rsidRPr="00A70D52">
        <w:rPr>
          <w:b/>
          <w:bCs/>
          <w:sz w:val="24"/>
          <w:szCs w:val="24"/>
        </w:rPr>
        <w:t>-04]</w:t>
      </w:r>
    </w:p>
    <w:p w14:paraId="4636C629" w14:textId="3646E426"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w:t>
      </w:r>
    </w:p>
    <w:p w14:paraId="3E5CEA30" w14:textId="58AB4425" w:rsidR="00A70D52" w:rsidRPr="00A70D52" w:rsidRDefault="00A70D52" w:rsidP="00A70D52">
      <w:pPr>
        <w:ind w:left="720" w:firstLine="720"/>
        <w:rPr>
          <w:b/>
          <w:bCs/>
          <w:sz w:val="24"/>
          <w:szCs w:val="24"/>
        </w:rPr>
      </w:pPr>
      <w:r w:rsidRPr="00A70D52">
        <w:rPr>
          <w:b/>
          <w:bCs/>
          <w:sz w:val="24"/>
          <w:szCs w:val="24"/>
        </w:rPr>
        <w:t>[-7.18408819e-05 -1.62580211e-</w:t>
      </w:r>
      <w:proofErr w:type="gramStart"/>
      <w:r w:rsidRPr="00A70D52">
        <w:rPr>
          <w:b/>
          <w:bCs/>
          <w:sz w:val="24"/>
          <w:szCs w:val="24"/>
        </w:rPr>
        <w:t>02  2.75078514e</w:t>
      </w:r>
      <w:proofErr w:type="gramEnd"/>
      <w:r w:rsidRPr="00A70D52">
        <w:rPr>
          <w:b/>
          <w:bCs/>
          <w:sz w:val="24"/>
          <w:szCs w:val="24"/>
        </w:rPr>
        <w:t>-02 -7.13245766e-03</w:t>
      </w:r>
    </w:p>
    <w:p w14:paraId="0D90FE5F" w14:textId="7828A88C"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4.74021952e-</w:t>
      </w:r>
      <w:proofErr w:type="gramStart"/>
      <w:r w:rsidRPr="00A70D52">
        <w:rPr>
          <w:b/>
          <w:bCs/>
          <w:sz w:val="24"/>
          <w:szCs w:val="24"/>
        </w:rPr>
        <w:t>02  5.31896971e</w:t>
      </w:r>
      <w:proofErr w:type="gramEnd"/>
      <w:r w:rsidRPr="00A70D52">
        <w:rPr>
          <w:b/>
          <w:bCs/>
          <w:sz w:val="24"/>
          <w:szCs w:val="24"/>
        </w:rPr>
        <w:t>-02]</w:t>
      </w:r>
    </w:p>
    <w:p w14:paraId="0E7B2834" w14:textId="3644070F"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1.80147801e-04 -1.62154130e-</w:t>
      </w:r>
      <w:proofErr w:type="gramStart"/>
      <w:r w:rsidRPr="00A70D52">
        <w:rPr>
          <w:b/>
          <w:bCs/>
          <w:sz w:val="24"/>
          <w:szCs w:val="24"/>
        </w:rPr>
        <w:t>02  2.76213381e</w:t>
      </w:r>
      <w:proofErr w:type="gramEnd"/>
      <w:r w:rsidRPr="00A70D52">
        <w:rPr>
          <w:b/>
          <w:bCs/>
          <w:sz w:val="24"/>
          <w:szCs w:val="24"/>
        </w:rPr>
        <w:t>-02 -9.17125411e-03</w:t>
      </w:r>
    </w:p>
    <w:p w14:paraId="25C21461" w14:textId="3A856090"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4.76625006e-</w:t>
      </w:r>
      <w:proofErr w:type="gramStart"/>
      <w:r w:rsidRPr="00A70D52">
        <w:rPr>
          <w:b/>
          <w:bCs/>
          <w:sz w:val="24"/>
          <w:szCs w:val="24"/>
        </w:rPr>
        <w:t>02  5.35474776e</w:t>
      </w:r>
      <w:proofErr w:type="gramEnd"/>
      <w:r w:rsidRPr="00A70D52">
        <w:rPr>
          <w:b/>
          <w:bCs/>
          <w:sz w:val="24"/>
          <w:szCs w:val="24"/>
        </w:rPr>
        <w:t>-02]</w:t>
      </w:r>
    </w:p>
    <w:p w14:paraId="21949DA3" w14:textId="6F739B9D" w:rsidR="00A70D52" w:rsidRPr="00A70D52"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2.21157680e-03 -2.73884697e-</w:t>
      </w:r>
      <w:proofErr w:type="gramStart"/>
      <w:r w:rsidRPr="00A70D52">
        <w:rPr>
          <w:b/>
          <w:bCs/>
          <w:sz w:val="24"/>
          <w:szCs w:val="24"/>
        </w:rPr>
        <w:t>02  2.93391341e</w:t>
      </w:r>
      <w:proofErr w:type="gramEnd"/>
      <w:r w:rsidRPr="00A70D52">
        <w:rPr>
          <w:b/>
          <w:bCs/>
          <w:sz w:val="24"/>
          <w:szCs w:val="24"/>
        </w:rPr>
        <w:t>-02 -7.81347172e-03</w:t>
      </w:r>
    </w:p>
    <w:p w14:paraId="4EF6CCEE" w14:textId="68D15341" w:rsidR="00655E01" w:rsidRDefault="00A70D52" w:rsidP="00A70D52">
      <w:pPr>
        <w:rPr>
          <w:b/>
          <w:bCs/>
          <w:sz w:val="24"/>
          <w:szCs w:val="24"/>
        </w:rPr>
      </w:pPr>
      <w:r w:rsidRPr="00A70D52">
        <w:rPr>
          <w:b/>
          <w:bCs/>
          <w:sz w:val="24"/>
          <w:szCs w:val="24"/>
        </w:rPr>
        <w:t xml:space="preserve"> </w:t>
      </w:r>
      <w:r>
        <w:rPr>
          <w:b/>
          <w:bCs/>
          <w:sz w:val="24"/>
          <w:szCs w:val="24"/>
        </w:rPr>
        <w:tab/>
      </w:r>
      <w:r>
        <w:rPr>
          <w:b/>
          <w:bCs/>
          <w:sz w:val="24"/>
          <w:szCs w:val="24"/>
        </w:rPr>
        <w:tab/>
      </w:r>
      <w:r w:rsidRPr="00A70D52">
        <w:rPr>
          <w:b/>
          <w:bCs/>
          <w:sz w:val="24"/>
          <w:szCs w:val="24"/>
        </w:rPr>
        <w:t xml:space="preserve"> -4.70861917e-</w:t>
      </w:r>
      <w:proofErr w:type="gramStart"/>
      <w:r w:rsidRPr="00A70D52">
        <w:rPr>
          <w:b/>
          <w:bCs/>
          <w:sz w:val="24"/>
          <w:szCs w:val="24"/>
        </w:rPr>
        <w:t>02  5.36071324e</w:t>
      </w:r>
      <w:proofErr w:type="gramEnd"/>
      <w:r w:rsidRPr="00A70D52">
        <w:rPr>
          <w:b/>
          <w:bCs/>
          <w:sz w:val="24"/>
          <w:szCs w:val="24"/>
        </w:rPr>
        <w:t>-02]]</w:t>
      </w:r>
      <w:r w:rsidR="00655E01">
        <w:rPr>
          <w:b/>
          <w:bCs/>
          <w:sz w:val="24"/>
          <w:szCs w:val="24"/>
        </w:rPr>
        <w:tab/>
        <w:t xml:space="preserve">       </w:t>
      </w:r>
    </w:p>
    <w:p w14:paraId="515B4EC3" w14:textId="77777777" w:rsidR="00A53E82" w:rsidRPr="00A53E82" w:rsidRDefault="00A70D52" w:rsidP="00A53E82">
      <w:pPr>
        <w:rPr>
          <w:b/>
          <w:bCs/>
          <w:sz w:val="24"/>
          <w:szCs w:val="24"/>
        </w:rPr>
      </w:pPr>
      <w:r>
        <w:rPr>
          <w:b/>
          <w:bCs/>
          <w:sz w:val="24"/>
          <w:szCs w:val="24"/>
        </w:rPr>
        <w:tab/>
        <w:t xml:space="preserve">        </w:t>
      </w:r>
      <w:r w:rsidR="00A53E82" w:rsidRPr="00A53E82">
        <w:rPr>
          <w:b/>
          <w:bCs/>
          <w:sz w:val="24"/>
          <w:szCs w:val="24"/>
        </w:rPr>
        <w:t xml:space="preserve">An Identity Matrix: </w:t>
      </w:r>
    </w:p>
    <w:p w14:paraId="36E981EE" w14:textId="77777777" w:rsidR="00A53E82" w:rsidRPr="00A53E82" w:rsidRDefault="00A53E82" w:rsidP="00A53E82">
      <w:pPr>
        <w:ind w:left="720" w:firstLine="720"/>
        <w:rPr>
          <w:b/>
          <w:bCs/>
          <w:sz w:val="24"/>
          <w:szCs w:val="24"/>
        </w:rPr>
      </w:pPr>
      <w:r w:rsidRPr="00A53E82">
        <w:rPr>
          <w:b/>
          <w:bCs/>
          <w:sz w:val="24"/>
          <w:szCs w:val="24"/>
        </w:rPr>
        <w:t xml:space="preserve"> [[ 1.00000000e+00 -3.00432422e-16 -4.61219604e-</w:t>
      </w:r>
      <w:proofErr w:type="gramStart"/>
      <w:r w:rsidRPr="00A53E82">
        <w:rPr>
          <w:b/>
          <w:bCs/>
          <w:sz w:val="24"/>
          <w:szCs w:val="24"/>
        </w:rPr>
        <w:t>16  5.45323877e</w:t>
      </w:r>
      <w:proofErr w:type="gramEnd"/>
      <w:r w:rsidRPr="00A53E82">
        <w:rPr>
          <w:b/>
          <w:bCs/>
          <w:sz w:val="24"/>
          <w:szCs w:val="24"/>
        </w:rPr>
        <w:t>-15</w:t>
      </w:r>
    </w:p>
    <w:p w14:paraId="372A614D" w14:textId="20686E4F"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1.20996962e-15 -1.28911638e-16]</w:t>
      </w:r>
    </w:p>
    <w:p w14:paraId="6FE398A4" w14:textId="371AF416"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3.00432422e-</w:t>
      </w:r>
      <w:proofErr w:type="gramStart"/>
      <w:r w:rsidRPr="00A53E82">
        <w:rPr>
          <w:b/>
          <w:bCs/>
          <w:sz w:val="24"/>
          <w:szCs w:val="24"/>
        </w:rPr>
        <w:t>16  1</w:t>
      </w:r>
      <w:proofErr w:type="gramEnd"/>
      <w:r w:rsidRPr="00A53E82">
        <w:rPr>
          <w:b/>
          <w:bCs/>
          <w:sz w:val="24"/>
          <w:szCs w:val="24"/>
        </w:rPr>
        <w:t>.00000000e+00 -6.44449771e-16 -2.76820667e-14</w:t>
      </w:r>
    </w:p>
    <w:p w14:paraId="0963CB56" w14:textId="0A999048"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1.23512311e-</w:t>
      </w:r>
      <w:proofErr w:type="gramStart"/>
      <w:r w:rsidRPr="00A53E82">
        <w:rPr>
          <w:b/>
          <w:bCs/>
          <w:sz w:val="24"/>
          <w:szCs w:val="24"/>
        </w:rPr>
        <w:t>15  7.78890841e</w:t>
      </w:r>
      <w:proofErr w:type="gramEnd"/>
      <w:r w:rsidRPr="00A53E82">
        <w:rPr>
          <w:b/>
          <w:bCs/>
          <w:sz w:val="24"/>
          <w:szCs w:val="24"/>
        </w:rPr>
        <w:t>-16]</w:t>
      </w:r>
    </w:p>
    <w:p w14:paraId="547C4A2E" w14:textId="4040C624" w:rsidR="00A53E82" w:rsidRPr="00A53E82" w:rsidRDefault="00A53E82" w:rsidP="00A53E82">
      <w:pPr>
        <w:ind w:left="720" w:firstLine="720"/>
        <w:rPr>
          <w:b/>
          <w:bCs/>
          <w:sz w:val="24"/>
          <w:szCs w:val="24"/>
        </w:rPr>
      </w:pPr>
      <w:r w:rsidRPr="00A53E82">
        <w:rPr>
          <w:b/>
          <w:bCs/>
          <w:sz w:val="24"/>
          <w:szCs w:val="24"/>
        </w:rPr>
        <w:t>[-4.61219604e-16 -6.44449771e-</w:t>
      </w:r>
      <w:proofErr w:type="gramStart"/>
      <w:r w:rsidRPr="00A53E82">
        <w:rPr>
          <w:b/>
          <w:bCs/>
          <w:sz w:val="24"/>
          <w:szCs w:val="24"/>
        </w:rPr>
        <w:t>16  1</w:t>
      </w:r>
      <w:proofErr w:type="gramEnd"/>
      <w:r w:rsidRPr="00A53E82">
        <w:rPr>
          <w:b/>
          <w:bCs/>
          <w:sz w:val="24"/>
          <w:szCs w:val="24"/>
        </w:rPr>
        <w:t>.00000000e+00  3.50891191e-15</w:t>
      </w:r>
    </w:p>
    <w:p w14:paraId="3F36996F" w14:textId="22E33E01"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1.00613962e-16 -2.25514052e-16]</w:t>
      </w:r>
    </w:p>
    <w:p w14:paraId="2CA8FF2F" w14:textId="02CE7B7E" w:rsidR="00A53E82" w:rsidRPr="00A53E82" w:rsidRDefault="00A53E82" w:rsidP="00A53E82">
      <w:pPr>
        <w:ind w:left="720"/>
        <w:rPr>
          <w:b/>
          <w:bCs/>
          <w:sz w:val="24"/>
          <w:szCs w:val="24"/>
        </w:rPr>
      </w:pPr>
      <w:r w:rsidRPr="00A53E82">
        <w:rPr>
          <w:b/>
          <w:bCs/>
          <w:sz w:val="24"/>
          <w:szCs w:val="24"/>
        </w:rPr>
        <w:t xml:space="preserve"> </w:t>
      </w:r>
      <w:r>
        <w:rPr>
          <w:b/>
          <w:bCs/>
          <w:sz w:val="24"/>
          <w:szCs w:val="24"/>
        </w:rPr>
        <w:tab/>
      </w:r>
      <w:r w:rsidRPr="00A53E82">
        <w:rPr>
          <w:b/>
          <w:bCs/>
          <w:sz w:val="24"/>
          <w:szCs w:val="24"/>
        </w:rPr>
        <w:t>[ 5.45323877e-15 -2.76820667e-</w:t>
      </w:r>
      <w:proofErr w:type="gramStart"/>
      <w:r w:rsidRPr="00A53E82">
        <w:rPr>
          <w:b/>
          <w:bCs/>
          <w:sz w:val="24"/>
          <w:szCs w:val="24"/>
        </w:rPr>
        <w:t>14  3.50891191e</w:t>
      </w:r>
      <w:proofErr w:type="gramEnd"/>
      <w:r w:rsidRPr="00A53E82">
        <w:rPr>
          <w:b/>
          <w:bCs/>
          <w:sz w:val="24"/>
          <w:szCs w:val="24"/>
        </w:rPr>
        <w:t>-15  1.00000000e+00</w:t>
      </w:r>
    </w:p>
    <w:p w14:paraId="6A5268F7" w14:textId="0E872958" w:rsidR="00A53E82" w:rsidRPr="00A53E82" w:rsidRDefault="00A53E82" w:rsidP="00A53E82">
      <w:pPr>
        <w:rPr>
          <w:b/>
          <w:bCs/>
          <w:sz w:val="24"/>
          <w:szCs w:val="24"/>
        </w:rPr>
      </w:pPr>
      <w:r w:rsidRPr="00A53E82">
        <w:rPr>
          <w:b/>
          <w:bCs/>
          <w:sz w:val="24"/>
          <w:szCs w:val="24"/>
        </w:rPr>
        <w:lastRenderedPageBreak/>
        <w:t xml:space="preserve">   </w:t>
      </w:r>
      <w:r>
        <w:rPr>
          <w:b/>
          <w:bCs/>
          <w:sz w:val="24"/>
          <w:szCs w:val="24"/>
        </w:rPr>
        <w:tab/>
      </w:r>
      <w:r>
        <w:rPr>
          <w:b/>
          <w:bCs/>
          <w:sz w:val="24"/>
          <w:szCs w:val="24"/>
        </w:rPr>
        <w:tab/>
      </w:r>
      <w:r w:rsidRPr="00A53E82">
        <w:rPr>
          <w:b/>
          <w:bCs/>
          <w:sz w:val="24"/>
          <w:szCs w:val="24"/>
        </w:rPr>
        <w:t>1.14860378e-14 -3.47812057e-15]</w:t>
      </w:r>
    </w:p>
    <w:p w14:paraId="7691C317" w14:textId="1308F5AF"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 1.20996962e-15 -1.23512311e-</w:t>
      </w:r>
      <w:proofErr w:type="gramStart"/>
      <w:r w:rsidRPr="00A53E82">
        <w:rPr>
          <w:b/>
          <w:bCs/>
          <w:sz w:val="24"/>
          <w:szCs w:val="24"/>
        </w:rPr>
        <w:t>15  1.00613962e</w:t>
      </w:r>
      <w:proofErr w:type="gramEnd"/>
      <w:r w:rsidRPr="00A53E82">
        <w:rPr>
          <w:b/>
          <w:bCs/>
          <w:sz w:val="24"/>
          <w:szCs w:val="24"/>
        </w:rPr>
        <w:t>-16  1.14860378e-14</w:t>
      </w:r>
    </w:p>
    <w:p w14:paraId="50F630C1" w14:textId="1BFC1B5C"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1.00000000e+00 -6.31439345e-16]</w:t>
      </w:r>
    </w:p>
    <w:p w14:paraId="0FB94F6E" w14:textId="21473A85" w:rsidR="00A53E82" w:rsidRPr="00A53E82"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1.28911638e-</w:t>
      </w:r>
      <w:proofErr w:type="gramStart"/>
      <w:r w:rsidRPr="00A53E82">
        <w:rPr>
          <w:b/>
          <w:bCs/>
          <w:sz w:val="24"/>
          <w:szCs w:val="24"/>
        </w:rPr>
        <w:t>16  7.78890841e</w:t>
      </w:r>
      <w:proofErr w:type="gramEnd"/>
      <w:r w:rsidRPr="00A53E82">
        <w:rPr>
          <w:b/>
          <w:bCs/>
          <w:sz w:val="24"/>
          <w:szCs w:val="24"/>
        </w:rPr>
        <w:t>-16 -2.25514052e-16 -3.47812057e-15</w:t>
      </w:r>
    </w:p>
    <w:p w14:paraId="4173D0E3" w14:textId="4E1F9C96" w:rsidR="00A70D52" w:rsidRPr="00655E01" w:rsidRDefault="00A53E82" w:rsidP="00A53E82">
      <w:pPr>
        <w:rPr>
          <w:b/>
          <w:bCs/>
          <w:sz w:val="24"/>
          <w:szCs w:val="24"/>
        </w:rPr>
      </w:pPr>
      <w:r w:rsidRPr="00A53E82">
        <w:rPr>
          <w:b/>
          <w:bCs/>
          <w:sz w:val="24"/>
          <w:szCs w:val="24"/>
        </w:rPr>
        <w:t xml:space="preserve"> </w:t>
      </w:r>
      <w:r>
        <w:rPr>
          <w:b/>
          <w:bCs/>
          <w:sz w:val="24"/>
          <w:szCs w:val="24"/>
        </w:rPr>
        <w:tab/>
      </w:r>
      <w:r>
        <w:rPr>
          <w:b/>
          <w:bCs/>
          <w:sz w:val="24"/>
          <w:szCs w:val="24"/>
        </w:rPr>
        <w:tab/>
      </w:r>
      <w:r w:rsidRPr="00A53E82">
        <w:rPr>
          <w:b/>
          <w:bCs/>
          <w:sz w:val="24"/>
          <w:szCs w:val="24"/>
        </w:rPr>
        <w:t xml:space="preserve"> -6.31439345e-</w:t>
      </w:r>
      <w:proofErr w:type="gramStart"/>
      <w:r w:rsidRPr="00A53E82">
        <w:rPr>
          <w:b/>
          <w:bCs/>
          <w:sz w:val="24"/>
          <w:szCs w:val="24"/>
        </w:rPr>
        <w:t>16  1</w:t>
      </w:r>
      <w:proofErr w:type="gramEnd"/>
      <w:r w:rsidRPr="00A53E82">
        <w:rPr>
          <w:b/>
          <w:bCs/>
          <w:sz w:val="24"/>
          <w:szCs w:val="24"/>
        </w:rPr>
        <w:t>.00000000e+00]]</w:t>
      </w:r>
    </w:p>
    <w:p w14:paraId="49E22165" w14:textId="77777777" w:rsidR="00525BD7" w:rsidRDefault="00525BD7" w:rsidP="00085B1F">
      <w:pPr>
        <w:pStyle w:val="ListParagraph"/>
        <w:ind w:left="1080"/>
      </w:pPr>
    </w:p>
    <w:p w14:paraId="0327F14B" w14:textId="77777777" w:rsidR="00EE1521" w:rsidRDefault="00A974B9" w:rsidP="00873352">
      <w:pPr>
        <w:pStyle w:val="ListParagraph"/>
        <w:numPr>
          <w:ilvl w:val="0"/>
          <w:numId w:val="10"/>
        </w:numPr>
      </w:pPr>
      <w:r>
        <w:t>(10</w:t>
      </w:r>
      <w:r w:rsidR="00EB2917">
        <w:t xml:space="preserve"> points) Use the </w:t>
      </w:r>
      <w:proofErr w:type="spellStart"/>
      <w:r w:rsidR="00873352">
        <w:t>NearestNeighbors</w:t>
      </w:r>
      <w:proofErr w:type="spellEnd"/>
      <w:r w:rsidR="00873352">
        <w:t xml:space="preserve"> module </w:t>
      </w:r>
      <w:r w:rsidR="00EB2917">
        <w:t xml:space="preserve">to execute the Nearest Neighbors algorithm using exactly </w:t>
      </w:r>
      <w:r w:rsidR="003F600A" w:rsidRPr="003F600A">
        <w:rPr>
          <w:u w:val="single"/>
        </w:rPr>
        <w:t>five</w:t>
      </w:r>
      <w:r w:rsidR="00EB2917">
        <w:t xml:space="preserve"> neighbors and the </w:t>
      </w:r>
      <w:r w:rsidR="00873352">
        <w:t>resulting variables you have chosen in c</w:t>
      </w:r>
      <w:r w:rsidR="00EB2917">
        <w:t>)</w:t>
      </w:r>
      <w:r w:rsidR="00EE1521">
        <w:t>.</w:t>
      </w:r>
      <w:r w:rsidR="00873352">
        <w:t xml:space="preserve">  The </w:t>
      </w:r>
      <w:proofErr w:type="spellStart"/>
      <w:r w:rsidR="00873352" w:rsidRPr="00873352">
        <w:t>KNeighborsClassifier</w:t>
      </w:r>
      <w:proofErr w:type="spellEnd"/>
      <w:r w:rsidR="00873352">
        <w:t xml:space="preserve"> mo</w:t>
      </w:r>
      <w:r w:rsidR="00195D8E">
        <w:t xml:space="preserve">dule has </w:t>
      </w:r>
      <w:r w:rsidR="0005689A">
        <w:t xml:space="preserve">a </w:t>
      </w:r>
      <w:r w:rsidR="00195D8E">
        <w:t>score</w:t>
      </w:r>
      <w:r w:rsidR="00EE1521">
        <w:t xml:space="preserve"> function.</w:t>
      </w:r>
    </w:p>
    <w:p w14:paraId="2E60764E" w14:textId="77777777" w:rsidR="0005689A" w:rsidRDefault="0005689A" w:rsidP="0005689A">
      <w:pPr>
        <w:pStyle w:val="ListParagraph"/>
      </w:pPr>
    </w:p>
    <w:p w14:paraId="45A760AF" w14:textId="1F2A6069" w:rsidR="00E8092F" w:rsidRDefault="00EE1521" w:rsidP="00FF2C42">
      <w:pPr>
        <w:pStyle w:val="ListParagraph"/>
        <w:numPr>
          <w:ilvl w:val="1"/>
          <w:numId w:val="10"/>
        </w:numPr>
      </w:pPr>
      <w:r>
        <w:t xml:space="preserve">(5 points) </w:t>
      </w:r>
      <w:r w:rsidR="00873352">
        <w:t>Run th</w:t>
      </w:r>
      <w:r w:rsidR="0005689A">
        <w:t>e score</w:t>
      </w:r>
      <w:r w:rsidR="00873352">
        <w:t xml:space="preserve"> function, provide the function return value</w:t>
      </w:r>
    </w:p>
    <w:p w14:paraId="37C1722A" w14:textId="26E7E29C" w:rsidR="00EE0140" w:rsidRDefault="00EE0140" w:rsidP="00EE0140">
      <w:r>
        <w:t xml:space="preserve">                    Ans. </w:t>
      </w:r>
      <w:r w:rsidRPr="00EE0140">
        <w:rPr>
          <w:b/>
          <w:bCs/>
          <w:sz w:val="24"/>
          <w:szCs w:val="24"/>
        </w:rPr>
        <w:t>Score:  0.8414429530201343</w:t>
      </w:r>
    </w:p>
    <w:p w14:paraId="4134FBF5" w14:textId="28ED4274" w:rsidR="00EB2917" w:rsidRDefault="00EE1521" w:rsidP="00EE1521">
      <w:pPr>
        <w:pStyle w:val="ListParagraph"/>
        <w:numPr>
          <w:ilvl w:val="1"/>
          <w:numId w:val="10"/>
        </w:numPr>
      </w:pPr>
      <w:r>
        <w:t>(5 points) E</w:t>
      </w:r>
      <w:r w:rsidR="00873352">
        <w:t xml:space="preserve">xplain the meaning of the </w:t>
      </w:r>
      <w:r w:rsidR="0005689A">
        <w:t xml:space="preserve">score </w:t>
      </w:r>
      <w:r w:rsidR="00873352">
        <w:t>function return value.</w:t>
      </w:r>
    </w:p>
    <w:p w14:paraId="311B366E" w14:textId="78DF54A6" w:rsidR="00EE0140" w:rsidRDefault="00EE0140" w:rsidP="00EE0140">
      <w:r>
        <w:t xml:space="preserve">                   Ans. </w:t>
      </w:r>
      <w:r w:rsidR="00306A9F">
        <w:rPr>
          <w:b/>
          <w:bCs/>
          <w:sz w:val="23"/>
          <w:szCs w:val="23"/>
        </w:rPr>
        <w:t xml:space="preserve">The Score Function gives the mean accuracy of the data. It tells how well the </w:t>
      </w:r>
      <w:r w:rsidR="00306A9F">
        <w:rPr>
          <w:b/>
          <w:bCs/>
          <w:sz w:val="23"/>
          <w:szCs w:val="23"/>
        </w:rPr>
        <w:t xml:space="preserve">                   </w:t>
      </w:r>
      <w:r w:rsidR="00306A9F">
        <w:rPr>
          <w:b/>
          <w:bCs/>
          <w:sz w:val="23"/>
          <w:szCs w:val="23"/>
        </w:rPr>
        <w:t>predictions match the original data.</w:t>
      </w:r>
    </w:p>
    <w:p w14:paraId="28B2AC70" w14:textId="77777777" w:rsidR="00E8092F" w:rsidRDefault="00E8092F" w:rsidP="00E8092F">
      <w:pPr>
        <w:pStyle w:val="ListParagraph"/>
        <w:ind w:left="1080"/>
      </w:pPr>
    </w:p>
    <w:p w14:paraId="698E14A2" w14:textId="2ABF5DD7" w:rsidR="00EB2917" w:rsidRDefault="00CE14A8" w:rsidP="00EB2917">
      <w:pPr>
        <w:pStyle w:val="ListParagraph"/>
        <w:numPr>
          <w:ilvl w:val="0"/>
          <w:numId w:val="10"/>
        </w:numPr>
      </w:pPr>
      <w:r>
        <w:t>(5</w:t>
      </w:r>
      <w:r w:rsidR="00EB2917">
        <w:t xml:space="preserve"> points) For the observation which has these input variable values: </w:t>
      </w:r>
      <w:r w:rsidR="00EB2917" w:rsidRPr="00136B81">
        <w:t>TOTAL_SPEND</w:t>
      </w:r>
      <w:r w:rsidR="00EB2917">
        <w:t xml:space="preserve"> = 7500, </w:t>
      </w:r>
      <w:r w:rsidR="00EB2917" w:rsidRPr="00136B81">
        <w:t>DOCTOR_VISITS</w:t>
      </w:r>
      <w:r w:rsidR="00EB2917">
        <w:t xml:space="preserve"> = 15, </w:t>
      </w:r>
      <w:r w:rsidR="00EB2917" w:rsidRPr="00136B81">
        <w:t>NUM_CLAIMS</w:t>
      </w:r>
      <w:r w:rsidR="00EB2917">
        <w:t xml:space="preserve"> = 3, </w:t>
      </w:r>
      <w:r w:rsidR="00EB2917" w:rsidRPr="00136B81">
        <w:t>MEMBER_DURATION</w:t>
      </w:r>
      <w:r w:rsidR="00EB2917">
        <w:t xml:space="preserve"> = 127, OPTOM_PRESC = 2, and </w:t>
      </w:r>
      <w:r w:rsidR="00EB2917" w:rsidRPr="00136B81">
        <w:t>NUM_MEMBERS</w:t>
      </w:r>
      <w:r w:rsidR="00EB2917">
        <w:t xml:space="preserve"> = 2, find its </w:t>
      </w:r>
      <w:r w:rsidR="00EB2917" w:rsidRPr="00A72F66">
        <w:rPr>
          <w:b/>
        </w:rPr>
        <w:t>five</w:t>
      </w:r>
      <w:r w:rsidR="00EB2917">
        <w:t xml:space="preserve"> neighbors.  Please list their input variable values and the target values.</w:t>
      </w:r>
      <w:r w:rsidR="0005689A">
        <w:t xml:space="preserve"> </w:t>
      </w:r>
      <w:r w:rsidR="0005689A" w:rsidRPr="0005689A">
        <w:rPr>
          <w:i/>
        </w:rPr>
        <w:t>Reminder: transform the input observation using the results in c) before finding the neighbors</w:t>
      </w:r>
      <w:r w:rsidR="0005689A">
        <w:t>.</w:t>
      </w:r>
    </w:p>
    <w:p w14:paraId="7FDD4760" w14:textId="77777777" w:rsidR="0052782C" w:rsidRPr="006414B3" w:rsidRDefault="00306A9F" w:rsidP="0052782C">
      <w:pPr>
        <w:ind w:left="360"/>
        <w:rPr>
          <w:b/>
          <w:bCs/>
          <w:sz w:val="24"/>
          <w:szCs w:val="24"/>
        </w:rPr>
      </w:pPr>
      <w:r>
        <w:t xml:space="preserve">Ans. </w:t>
      </w:r>
      <w:proofErr w:type="gramStart"/>
      <w:r w:rsidR="0052782C" w:rsidRPr="006414B3">
        <w:rPr>
          <w:b/>
          <w:bCs/>
          <w:sz w:val="24"/>
          <w:szCs w:val="24"/>
        </w:rPr>
        <w:t>Index(</w:t>
      </w:r>
      <w:proofErr w:type="gramEnd"/>
      <w:r w:rsidR="0052782C" w:rsidRPr="006414B3">
        <w:rPr>
          <w:b/>
          <w:bCs/>
          <w:sz w:val="24"/>
          <w:szCs w:val="24"/>
        </w:rPr>
        <w:t>['TOTAL_SPEND', 'DOCTOR_VISITS', 'NUM_CLAIMS', 'MEMBER_DURATION',</w:t>
      </w:r>
    </w:p>
    <w:p w14:paraId="67082562" w14:textId="77777777" w:rsidR="0052782C" w:rsidRPr="006414B3" w:rsidRDefault="0052782C" w:rsidP="0052782C">
      <w:pPr>
        <w:ind w:left="360"/>
        <w:rPr>
          <w:b/>
          <w:bCs/>
          <w:sz w:val="24"/>
          <w:szCs w:val="24"/>
        </w:rPr>
      </w:pPr>
      <w:r w:rsidRPr="006414B3">
        <w:rPr>
          <w:b/>
          <w:bCs/>
          <w:sz w:val="24"/>
          <w:szCs w:val="24"/>
        </w:rPr>
        <w:t xml:space="preserve">       'OPTOM_PRESC', 'NUM_MEMBERS'],</w:t>
      </w:r>
    </w:p>
    <w:p w14:paraId="3E8F1604" w14:textId="77777777" w:rsidR="0052782C" w:rsidRPr="006414B3" w:rsidRDefault="0052782C" w:rsidP="0052782C">
      <w:pPr>
        <w:ind w:left="360"/>
        <w:rPr>
          <w:b/>
          <w:bCs/>
          <w:sz w:val="24"/>
          <w:szCs w:val="24"/>
        </w:rPr>
      </w:pPr>
      <w:r w:rsidRPr="006414B3">
        <w:rPr>
          <w:b/>
          <w:bCs/>
          <w:sz w:val="24"/>
          <w:szCs w:val="24"/>
        </w:rPr>
        <w:t xml:space="preserve">      </w:t>
      </w:r>
      <w:proofErr w:type="spellStart"/>
      <w:r w:rsidRPr="006414B3">
        <w:rPr>
          <w:b/>
          <w:bCs/>
          <w:sz w:val="24"/>
          <w:szCs w:val="24"/>
        </w:rPr>
        <w:t>dtype</w:t>
      </w:r>
      <w:proofErr w:type="spellEnd"/>
      <w:r w:rsidRPr="006414B3">
        <w:rPr>
          <w:b/>
          <w:bCs/>
          <w:sz w:val="24"/>
          <w:szCs w:val="24"/>
        </w:rPr>
        <w:t>='object')</w:t>
      </w:r>
    </w:p>
    <w:p w14:paraId="124C6322" w14:textId="39C47AAD" w:rsidR="0052782C" w:rsidRPr="006414B3" w:rsidRDefault="0052782C" w:rsidP="0052782C">
      <w:pPr>
        <w:ind w:left="360" w:firstLine="360"/>
        <w:rPr>
          <w:b/>
          <w:bCs/>
          <w:sz w:val="24"/>
          <w:szCs w:val="24"/>
        </w:rPr>
      </w:pPr>
      <w:proofErr w:type="spellStart"/>
      <w:r w:rsidRPr="006414B3">
        <w:rPr>
          <w:b/>
          <w:bCs/>
          <w:sz w:val="24"/>
          <w:szCs w:val="24"/>
        </w:rPr>
        <w:t>Neighbours</w:t>
      </w:r>
      <w:proofErr w:type="spellEnd"/>
      <w:r w:rsidRPr="006414B3">
        <w:rPr>
          <w:b/>
          <w:bCs/>
          <w:sz w:val="24"/>
          <w:szCs w:val="24"/>
        </w:rPr>
        <w:t xml:space="preserve"> of the data: [[ 588 2897 1199 </w:t>
      </w:r>
      <w:proofErr w:type="gramStart"/>
      <w:r w:rsidRPr="006414B3">
        <w:rPr>
          <w:b/>
          <w:bCs/>
          <w:sz w:val="24"/>
          <w:szCs w:val="24"/>
        </w:rPr>
        <w:t>1246  886</w:t>
      </w:r>
      <w:proofErr w:type="gramEnd"/>
      <w:r w:rsidRPr="006414B3">
        <w:rPr>
          <w:b/>
          <w:bCs/>
          <w:sz w:val="24"/>
          <w:szCs w:val="24"/>
        </w:rPr>
        <w:t>]]</w:t>
      </w:r>
    </w:p>
    <w:p w14:paraId="3776B26D" w14:textId="12F5AA92" w:rsidR="0052782C" w:rsidRPr="006414B3" w:rsidRDefault="0052782C" w:rsidP="0052782C">
      <w:pPr>
        <w:ind w:left="360" w:firstLine="360"/>
        <w:rPr>
          <w:b/>
          <w:bCs/>
          <w:sz w:val="24"/>
          <w:szCs w:val="24"/>
        </w:rPr>
      </w:pPr>
      <w:proofErr w:type="spellStart"/>
      <w:r w:rsidRPr="006414B3">
        <w:rPr>
          <w:b/>
          <w:bCs/>
          <w:sz w:val="24"/>
          <w:szCs w:val="24"/>
        </w:rPr>
        <w:t>Neighbours</w:t>
      </w:r>
      <w:proofErr w:type="spellEnd"/>
      <w:r w:rsidRPr="006414B3">
        <w:rPr>
          <w:b/>
          <w:bCs/>
          <w:sz w:val="24"/>
          <w:szCs w:val="24"/>
        </w:rPr>
        <w:t xml:space="preserve"> input Variables: </w:t>
      </w:r>
    </w:p>
    <w:p w14:paraId="5FA7D3BE" w14:textId="77777777" w:rsidR="0052782C" w:rsidRPr="006414B3" w:rsidRDefault="0052782C" w:rsidP="0052782C">
      <w:pPr>
        <w:ind w:left="360"/>
        <w:rPr>
          <w:b/>
          <w:bCs/>
          <w:sz w:val="24"/>
          <w:szCs w:val="24"/>
        </w:rPr>
      </w:pPr>
      <w:r w:rsidRPr="006414B3">
        <w:rPr>
          <w:b/>
          <w:bCs/>
          <w:sz w:val="24"/>
          <w:szCs w:val="24"/>
        </w:rPr>
        <w:t xml:space="preserve">      TOTAL_</w:t>
      </w:r>
      <w:proofErr w:type="gramStart"/>
      <w:r w:rsidRPr="006414B3">
        <w:rPr>
          <w:b/>
          <w:bCs/>
          <w:sz w:val="24"/>
          <w:szCs w:val="24"/>
        </w:rPr>
        <w:t>SPEND  DOCTOR</w:t>
      </w:r>
      <w:proofErr w:type="gramEnd"/>
      <w:r w:rsidRPr="006414B3">
        <w:rPr>
          <w:b/>
          <w:bCs/>
          <w:sz w:val="24"/>
          <w:szCs w:val="24"/>
        </w:rPr>
        <w:t>_VISITS  ...  OPTOM_</w:t>
      </w:r>
      <w:proofErr w:type="gramStart"/>
      <w:r w:rsidRPr="006414B3">
        <w:rPr>
          <w:b/>
          <w:bCs/>
          <w:sz w:val="24"/>
          <w:szCs w:val="24"/>
        </w:rPr>
        <w:t>PRESC  NUM</w:t>
      </w:r>
      <w:proofErr w:type="gramEnd"/>
      <w:r w:rsidRPr="006414B3">
        <w:rPr>
          <w:b/>
          <w:bCs/>
          <w:sz w:val="24"/>
          <w:szCs w:val="24"/>
        </w:rPr>
        <w:t>_MEMBERS</w:t>
      </w:r>
    </w:p>
    <w:p w14:paraId="4472F930" w14:textId="50469F9A" w:rsidR="0052782C" w:rsidRPr="006414B3" w:rsidRDefault="0052782C" w:rsidP="0052782C">
      <w:pPr>
        <w:ind w:left="360"/>
        <w:rPr>
          <w:b/>
          <w:bCs/>
          <w:sz w:val="24"/>
          <w:szCs w:val="24"/>
        </w:rPr>
      </w:pPr>
      <w:r w:rsidRPr="006414B3">
        <w:rPr>
          <w:b/>
          <w:bCs/>
          <w:sz w:val="24"/>
          <w:szCs w:val="24"/>
        </w:rPr>
        <w:t xml:space="preserve">588          </w:t>
      </w:r>
      <w:r w:rsidRPr="006414B3">
        <w:rPr>
          <w:b/>
          <w:bCs/>
          <w:sz w:val="24"/>
          <w:szCs w:val="24"/>
        </w:rPr>
        <w:t xml:space="preserve">      </w:t>
      </w:r>
      <w:r w:rsidRPr="006414B3">
        <w:rPr>
          <w:b/>
          <w:bCs/>
          <w:sz w:val="24"/>
          <w:szCs w:val="24"/>
        </w:rPr>
        <w:t xml:space="preserve">7500             </w:t>
      </w:r>
      <w:r w:rsidRPr="006414B3">
        <w:rPr>
          <w:b/>
          <w:bCs/>
          <w:sz w:val="24"/>
          <w:szCs w:val="24"/>
        </w:rPr>
        <w:t xml:space="preserve">             </w:t>
      </w:r>
      <w:proofErr w:type="gramStart"/>
      <w:r w:rsidRPr="006414B3">
        <w:rPr>
          <w:b/>
          <w:bCs/>
          <w:sz w:val="24"/>
          <w:szCs w:val="24"/>
        </w:rPr>
        <w:t>15  ...</w:t>
      </w:r>
      <w:proofErr w:type="gramEnd"/>
      <w:r w:rsidRPr="006414B3">
        <w:rPr>
          <w:b/>
          <w:bCs/>
          <w:sz w:val="24"/>
          <w:szCs w:val="24"/>
        </w:rPr>
        <w:t xml:space="preserve">            </w:t>
      </w:r>
      <w:r w:rsidRPr="006414B3">
        <w:rPr>
          <w:b/>
          <w:bCs/>
          <w:sz w:val="24"/>
          <w:szCs w:val="24"/>
        </w:rPr>
        <w:t xml:space="preserve">                </w:t>
      </w:r>
      <w:r w:rsidRPr="006414B3">
        <w:rPr>
          <w:b/>
          <w:bCs/>
          <w:sz w:val="24"/>
          <w:szCs w:val="24"/>
        </w:rPr>
        <w:t xml:space="preserve">2            </w:t>
      </w:r>
      <w:r w:rsidRPr="006414B3">
        <w:rPr>
          <w:b/>
          <w:bCs/>
          <w:sz w:val="24"/>
          <w:szCs w:val="24"/>
        </w:rPr>
        <w:t xml:space="preserve">                 </w:t>
      </w:r>
      <w:r w:rsidRPr="006414B3">
        <w:rPr>
          <w:b/>
          <w:bCs/>
          <w:sz w:val="24"/>
          <w:szCs w:val="24"/>
        </w:rPr>
        <w:t>2</w:t>
      </w:r>
    </w:p>
    <w:p w14:paraId="09CE8620" w14:textId="15593E55" w:rsidR="0052782C" w:rsidRPr="006414B3" w:rsidRDefault="0052782C" w:rsidP="0052782C">
      <w:pPr>
        <w:ind w:left="360"/>
        <w:rPr>
          <w:b/>
          <w:bCs/>
          <w:sz w:val="24"/>
          <w:szCs w:val="24"/>
        </w:rPr>
      </w:pPr>
      <w:r w:rsidRPr="006414B3">
        <w:rPr>
          <w:b/>
          <w:bCs/>
          <w:sz w:val="24"/>
          <w:szCs w:val="24"/>
        </w:rPr>
        <w:t xml:space="preserve">2897        </w:t>
      </w:r>
      <w:r w:rsidRPr="006414B3">
        <w:rPr>
          <w:b/>
          <w:bCs/>
          <w:sz w:val="24"/>
          <w:szCs w:val="24"/>
        </w:rPr>
        <w:t xml:space="preserve">   </w:t>
      </w:r>
      <w:r w:rsidRPr="006414B3">
        <w:rPr>
          <w:b/>
          <w:bCs/>
          <w:sz w:val="24"/>
          <w:szCs w:val="24"/>
        </w:rPr>
        <w:t xml:space="preserve">16000             </w:t>
      </w:r>
      <w:r w:rsidRPr="006414B3">
        <w:rPr>
          <w:b/>
          <w:bCs/>
          <w:sz w:val="24"/>
          <w:szCs w:val="24"/>
        </w:rPr>
        <w:t xml:space="preserve">              </w:t>
      </w:r>
      <w:proofErr w:type="gramStart"/>
      <w:r w:rsidRPr="006414B3">
        <w:rPr>
          <w:b/>
          <w:bCs/>
          <w:sz w:val="24"/>
          <w:szCs w:val="24"/>
        </w:rPr>
        <w:t>18  ...</w:t>
      </w:r>
      <w:proofErr w:type="gramEnd"/>
      <w:r w:rsidRPr="006414B3">
        <w:rPr>
          <w:b/>
          <w:bCs/>
          <w:sz w:val="24"/>
          <w:szCs w:val="24"/>
        </w:rPr>
        <w:t xml:space="preserve">            </w:t>
      </w:r>
      <w:r w:rsidRPr="006414B3">
        <w:rPr>
          <w:b/>
          <w:bCs/>
          <w:sz w:val="24"/>
          <w:szCs w:val="24"/>
        </w:rPr>
        <w:t xml:space="preserve">                </w:t>
      </w:r>
      <w:r w:rsidRPr="006414B3">
        <w:rPr>
          <w:b/>
          <w:bCs/>
          <w:sz w:val="24"/>
          <w:szCs w:val="24"/>
        </w:rPr>
        <w:t xml:space="preserve">3            </w:t>
      </w:r>
      <w:r w:rsidRPr="006414B3">
        <w:rPr>
          <w:b/>
          <w:bCs/>
          <w:sz w:val="24"/>
          <w:szCs w:val="24"/>
        </w:rPr>
        <w:t xml:space="preserve">                 </w:t>
      </w:r>
      <w:r w:rsidRPr="006414B3">
        <w:rPr>
          <w:b/>
          <w:bCs/>
          <w:sz w:val="24"/>
          <w:szCs w:val="24"/>
        </w:rPr>
        <w:t>2</w:t>
      </w:r>
    </w:p>
    <w:p w14:paraId="52FC2B60" w14:textId="2128F970" w:rsidR="0052782C" w:rsidRPr="006414B3" w:rsidRDefault="0052782C" w:rsidP="0052782C">
      <w:pPr>
        <w:ind w:left="360"/>
        <w:rPr>
          <w:b/>
          <w:bCs/>
          <w:sz w:val="24"/>
          <w:szCs w:val="24"/>
        </w:rPr>
      </w:pPr>
      <w:r w:rsidRPr="006414B3">
        <w:rPr>
          <w:b/>
          <w:bCs/>
          <w:sz w:val="24"/>
          <w:szCs w:val="24"/>
        </w:rPr>
        <w:t xml:space="preserve">1199        </w:t>
      </w:r>
      <w:r w:rsidRPr="006414B3">
        <w:rPr>
          <w:b/>
          <w:bCs/>
          <w:sz w:val="24"/>
          <w:szCs w:val="24"/>
        </w:rPr>
        <w:t xml:space="preserve">   </w:t>
      </w:r>
      <w:r w:rsidRPr="006414B3">
        <w:rPr>
          <w:b/>
          <w:bCs/>
          <w:sz w:val="24"/>
          <w:szCs w:val="24"/>
        </w:rPr>
        <w:t xml:space="preserve">10000             </w:t>
      </w:r>
      <w:r w:rsidRPr="006414B3">
        <w:rPr>
          <w:b/>
          <w:bCs/>
          <w:sz w:val="24"/>
          <w:szCs w:val="24"/>
        </w:rPr>
        <w:t xml:space="preserve">              </w:t>
      </w:r>
      <w:proofErr w:type="gramStart"/>
      <w:r w:rsidRPr="006414B3">
        <w:rPr>
          <w:b/>
          <w:bCs/>
          <w:sz w:val="24"/>
          <w:szCs w:val="24"/>
        </w:rPr>
        <w:t>16  ...</w:t>
      </w:r>
      <w:proofErr w:type="gramEnd"/>
      <w:r w:rsidRPr="006414B3">
        <w:rPr>
          <w:b/>
          <w:bCs/>
          <w:sz w:val="24"/>
          <w:szCs w:val="24"/>
        </w:rPr>
        <w:t xml:space="preserve">            </w:t>
      </w:r>
      <w:r w:rsidRPr="006414B3">
        <w:rPr>
          <w:b/>
          <w:bCs/>
          <w:sz w:val="24"/>
          <w:szCs w:val="24"/>
        </w:rPr>
        <w:t xml:space="preserve">                </w:t>
      </w:r>
      <w:r w:rsidRPr="006414B3">
        <w:rPr>
          <w:b/>
          <w:bCs/>
          <w:sz w:val="24"/>
          <w:szCs w:val="24"/>
        </w:rPr>
        <w:t xml:space="preserve">2            </w:t>
      </w:r>
      <w:r w:rsidRPr="006414B3">
        <w:rPr>
          <w:b/>
          <w:bCs/>
          <w:sz w:val="24"/>
          <w:szCs w:val="24"/>
        </w:rPr>
        <w:t xml:space="preserve">                 </w:t>
      </w:r>
      <w:r w:rsidRPr="006414B3">
        <w:rPr>
          <w:b/>
          <w:bCs/>
          <w:sz w:val="24"/>
          <w:szCs w:val="24"/>
        </w:rPr>
        <w:t>1</w:t>
      </w:r>
    </w:p>
    <w:p w14:paraId="2F18F318" w14:textId="3AEA53C5" w:rsidR="0052782C" w:rsidRPr="006414B3" w:rsidRDefault="0052782C" w:rsidP="0052782C">
      <w:pPr>
        <w:ind w:left="360"/>
        <w:rPr>
          <w:b/>
          <w:bCs/>
          <w:sz w:val="24"/>
          <w:szCs w:val="24"/>
        </w:rPr>
      </w:pPr>
      <w:r w:rsidRPr="006414B3">
        <w:rPr>
          <w:b/>
          <w:bCs/>
          <w:sz w:val="24"/>
          <w:szCs w:val="24"/>
        </w:rPr>
        <w:t xml:space="preserve">1246        </w:t>
      </w:r>
      <w:r w:rsidRPr="006414B3">
        <w:rPr>
          <w:b/>
          <w:bCs/>
          <w:sz w:val="24"/>
          <w:szCs w:val="24"/>
        </w:rPr>
        <w:t xml:space="preserve">   </w:t>
      </w:r>
      <w:r w:rsidRPr="006414B3">
        <w:rPr>
          <w:b/>
          <w:bCs/>
          <w:sz w:val="24"/>
          <w:szCs w:val="24"/>
        </w:rPr>
        <w:t xml:space="preserve">10200             </w:t>
      </w:r>
      <w:r w:rsidRPr="006414B3">
        <w:rPr>
          <w:b/>
          <w:bCs/>
          <w:sz w:val="24"/>
          <w:szCs w:val="24"/>
        </w:rPr>
        <w:t xml:space="preserve">              </w:t>
      </w:r>
      <w:proofErr w:type="gramStart"/>
      <w:r w:rsidRPr="006414B3">
        <w:rPr>
          <w:b/>
          <w:bCs/>
          <w:sz w:val="24"/>
          <w:szCs w:val="24"/>
        </w:rPr>
        <w:t>13  ...</w:t>
      </w:r>
      <w:proofErr w:type="gramEnd"/>
      <w:r w:rsidRPr="006414B3">
        <w:rPr>
          <w:b/>
          <w:bCs/>
          <w:sz w:val="24"/>
          <w:szCs w:val="24"/>
        </w:rPr>
        <w:t xml:space="preserve">           </w:t>
      </w:r>
      <w:r w:rsidRPr="006414B3">
        <w:rPr>
          <w:b/>
          <w:bCs/>
          <w:sz w:val="24"/>
          <w:szCs w:val="24"/>
        </w:rPr>
        <w:t xml:space="preserve">  </w:t>
      </w:r>
      <w:r w:rsidRPr="006414B3">
        <w:rPr>
          <w:b/>
          <w:bCs/>
          <w:sz w:val="24"/>
          <w:szCs w:val="24"/>
        </w:rPr>
        <w:t xml:space="preserve"> </w:t>
      </w:r>
      <w:r w:rsidRPr="006414B3">
        <w:rPr>
          <w:b/>
          <w:bCs/>
          <w:sz w:val="24"/>
          <w:szCs w:val="24"/>
        </w:rPr>
        <w:t xml:space="preserve">              </w:t>
      </w:r>
      <w:r w:rsidRPr="006414B3">
        <w:rPr>
          <w:b/>
          <w:bCs/>
          <w:sz w:val="24"/>
          <w:szCs w:val="24"/>
        </w:rPr>
        <w:t xml:space="preserve">2            </w:t>
      </w:r>
      <w:r w:rsidRPr="006414B3">
        <w:rPr>
          <w:b/>
          <w:bCs/>
          <w:sz w:val="24"/>
          <w:szCs w:val="24"/>
        </w:rPr>
        <w:t xml:space="preserve">                 </w:t>
      </w:r>
      <w:r w:rsidRPr="006414B3">
        <w:rPr>
          <w:b/>
          <w:bCs/>
          <w:sz w:val="24"/>
          <w:szCs w:val="24"/>
        </w:rPr>
        <w:t>3</w:t>
      </w:r>
    </w:p>
    <w:p w14:paraId="6B32A4CD" w14:textId="264DA843" w:rsidR="0052782C" w:rsidRPr="006414B3" w:rsidRDefault="0052782C" w:rsidP="0052782C">
      <w:pPr>
        <w:ind w:left="360"/>
        <w:rPr>
          <w:b/>
          <w:bCs/>
          <w:sz w:val="24"/>
          <w:szCs w:val="24"/>
        </w:rPr>
      </w:pPr>
      <w:r w:rsidRPr="006414B3">
        <w:rPr>
          <w:b/>
          <w:bCs/>
          <w:sz w:val="24"/>
          <w:szCs w:val="24"/>
        </w:rPr>
        <w:t xml:space="preserve">886          </w:t>
      </w:r>
      <w:r w:rsidRPr="006414B3">
        <w:rPr>
          <w:b/>
          <w:bCs/>
          <w:sz w:val="24"/>
          <w:szCs w:val="24"/>
        </w:rPr>
        <w:t xml:space="preserve">     </w:t>
      </w:r>
      <w:r w:rsidRPr="006414B3">
        <w:rPr>
          <w:b/>
          <w:bCs/>
          <w:sz w:val="24"/>
          <w:szCs w:val="24"/>
        </w:rPr>
        <w:t xml:space="preserve">8900             </w:t>
      </w:r>
      <w:r w:rsidRPr="006414B3">
        <w:rPr>
          <w:b/>
          <w:bCs/>
          <w:sz w:val="24"/>
          <w:szCs w:val="24"/>
        </w:rPr>
        <w:t xml:space="preserve">              </w:t>
      </w:r>
      <w:r w:rsidR="006414B3">
        <w:rPr>
          <w:b/>
          <w:bCs/>
          <w:sz w:val="24"/>
          <w:szCs w:val="24"/>
        </w:rPr>
        <w:t xml:space="preserve"> </w:t>
      </w:r>
      <w:proofErr w:type="gramStart"/>
      <w:r w:rsidRPr="006414B3">
        <w:rPr>
          <w:b/>
          <w:bCs/>
          <w:sz w:val="24"/>
          <w:szCs w:val="24"/>
        </w:rPr>
        <w:t>22  ...</w:t>
      </w:r>
      <w:proofErr w:type="gramEnd"/>
      <w:r w:rsidRPr="006414B3">
        <w:rPr>
          <w:b/>
          <w:bCs/>
          <w:sz w:val="24"/>
          <w:szCs w:val="24"/>
        </w:rPr>
        <w:t xml:space="preserve">            </w:t>
      </w:r>
      <w:r w:rsidRPr="006414B3">
        <w:rPr>
          <w:b/>
          <w:bCs/>
          <w:sz w:val="24"/>
          <w:szCs w:val="24"/>
        </w:rPr>
        <w:t xml:space="preserve">               </w:t>
      </w:r>
      <w:r w:rsidRPr="006414B3">
        <w:rPr>
          <w:b/>
          <w:bCs/>
          <w:sz w:val="24"/>
          <w:szCs w:val="24"/>
        </w:rPr>
        <w:t xml:space="preserve">1            </w:t>
      </w:r>
      <w:r w:rsidRPr="006414B3">
        <w:rPr>
          <w:b/>
          <w:bCs/>
          <w:sz w:val="24"/>
          <w:szCs w:val="24"/>
        </w:rPr>
        <w:t xml:space="preserve">                  </w:t>
      </w:r>
      <w:r w:rsidRPr="006414B3">
        <w:rPr>
          <w:b/>
          <w:bCs/>
          <w:sz w:val="24"/>
          <w:szCs w:val="24"/>
        </w:rPr>
        <w:t>2</w:t>
      </w:r>
    </w:p>
    <w:p w14:paraId="10E93873" w14:textId="77777777" w:rsidR="0052782C" w:rsidRDefault="0052782C" w:rsidP="0052782C">
      <w:pPr>
        <w:ind w:left="360"/>
      </w:pPr>
    </w:p>
    <w:p w14:paraId="5E273D83" w14:textId="77777777" w:rsidR="0052782C" w:rsidRPr="006414B3" w:rsidRDefault="0052782C" w:rsidP="0052782C">
      <w:pPr>
        <w:ind w:left="360"/>
        <w:rPr>
          <w:b/>
          <w:bCs/>
          <w:sz w:val="24"/>
          <w:szCs w:val="24"/>
        </w:rPr>
      </w:pPr>
      <w:r w:rsidRPr="006414B3">
        <w:rPr>
          <w:b/>
          <w:bCs/>
          <w:sz w:val="24"/>
          <w:szCs w:val="24"/>
        </w:rPr>
        <w:t>[5 rows x 6 columns]</w:t>
      </w:r>
    </w:p>
    <w:p w14:paraId="0A7FCC90" w14:textId="226FAB1A" w:rsidR="00306A9F" w:rsidRPr="006414B3" w:rsidRDefault="0052782C" w:rsidP="0052782C">
      <w:pPr>
        <w:ind w:left="360"/>
        <w:rPr>
          <w:b/>
          <w:bCs/>
          <w:sz w:val="24"/>
          <w:szCs w:val="24"/>
        </w:rPr>
      </w:pPr>
      <w:r w:rsidRPr="006414B3">
        <w:rPr>
          <w:b/>
          <w:bCs/>
          <w:sz w:val="24"/>
          <w:szCs w:val="24"/>
        </w:rPr>
        <w:t>Predicted Target Class: [1]</w:t>
      </w:r>
    </w:p>
    <w:p w14:paraId="0ABA83CA" w14:textId="77777777" w:rsidR="00084402" w:rsidRDefault="00084402" w:rsidP="00991AA3">
      <w:pPr>
        <w:pStyle w:val="ListParagraph"/>
        <w:ind w:left="0"/>
      </w:pPr>
    </w:p>
    <w:p w14:paraId="150FF6FC" w14:textId="23C5536B" w:rsidR="006414B3" w:rsidRDefault="00C021C5" w:rsidP="006414B3">
      <w:pPr>
        <w:pStyle w:val="ListParagraph"/>
        <w:numPr>
          <w:ilvl w:val="0"/>
          <w:numId w:val="10"/>
        </w:numPr>
      </w:pPr>
      <w:r>
        <w:t>(5</w:t>
      </w:r>
      <w:r w:rsidR="00873352">
        <w:t xml:space="preserve"> points) Follow-up with e</w:t>
      </w:r>
      <w:r w:rsidR="00EB2917">
        <w:t xml:space="preserve">), what is the predicted probability of fraudulent (i.e., FRAUD = 1)?  </w:t>
      </w:r>
      <w:r w:rsidR="00CE14A8">
        <w:t xml:space="preserve">If </w:t>
      </w:r>
      <w:r w:rsidR="00EB2917">
        <w:t>your predicted probability</w:t>
      </w:r>
      <w:r w:rsidR="00CE14A8">
        <w:t xml:space="preserve"> is greater than or equal to your answer in a), then </w:t>
      </w:r>
      <w:r w:rsidR="00EB2917">
        <w:t xml:space="preserve">the observation </w:t>
      </w:r>
      <w:r w:rsidR="00CE14A8">
        <w:t xml:space="preserve">will </w:t>
      </w:r>
      <w:r w:rsidR="00EB2917">
        <w:t>be classified as fraudulent</w:t>
      </w:r>
      <w:r w:rsidR="00CE14A8">
        <w:t xml:space="preserve">.  Otherwise, non-fraudulent.  </w:t>
      </w:r>
      <w:r w:rsidR="003940C1">
        <w:t xml:space="preserve">Based on this criterion, </w:t>
      </w:r>
      <w:r w:rsidR="00EB2917">
        <w:t>will th</w:t>
      </w:r>
      <w:r w:rsidR="00CE14A8">
        <w:t>is observation be misclassified</w:t>
      </w:r>
      <w:r w:rsidR="006B7BF4">
        <w:t>?</w:t>
      </w:r>
    </w:p>
    <w:p w14:paraId="78F6FACB" w14:textId="77777777" w:rsidR="00856055" w:rsidRPr="00F261C4" w:rsidRDefault="006414B3" w:rsidP="00856055">
      <w:pPr>
        <w:ind w:left="360"/>
        <w:rPr>
          <w:b/>
          <w:bCs/>
          <w:sz w:val="24"/>
          <w:szCs w:val="24"/>
        </w:rPr>
      </w:pPr>
      <w:r>
        <w:t xml:space="preserve">Ans. </w:t>
      </w:r>
      <w:r w:rsidR="00856055" w:rsidRPr="00F261C4">
        <w:rPr>
          <w:b/>
          <w:bCs/>
          <w:sz w:val="24"/>
          <w:szCs w:val="24"/>
        </w:rPr>
        <w:t xml:space="preserve">Predicting </w:t>
      </w:r>
      <w:proofErr w:type="spellStart"/>
      <w:r w:rsidR="00856055" w:rsidRPr="00F261C4">
        <w:rPr>
          <w:b/>
          <w:bCs/>
          <w:sz w:val="24"/>
          <w:szCs w:val="24"/>
        </w:rPr>
        <w:t>Probabilites</w:t>
      </w:r>
      <w:proofErr w:type="spellEnd"/>
      <w:r w:rsidR="00856055" w:rsidRPr="00F261C4">
        <w:rPr>
          <w:b/>
          <w:bCs/>
          <w:sz w:val="24"/>
          <w:szCs w:val="24"/>
        </w:rPr>
        <w:t xml:space="preserve"> on </w:t>
      </w:r>
      <w:proofErr w:type="spellStart"/>
      <w:r w:rsidR="00856055" w:rsidRPr="00F261C4">
        <w:rPr>
          <w:b/>
          <w:bCs/>
          <w:sz w:val="24"/>
          <w:szCs w:val="24"/>
        </w:rPr>
        <w:t>Traininig</w:t>
      </w:r>
      <w:proofErr w:type="spellEnd"/>
      <w:r w:rsidR="00856055" w:rsidRPr="00F261C4">
        <w:rPr>
          <w:b/>
          <w:bCs/>
          <w:sz w:val="24"/>
          <w:szCs w:val="24"/>
        </w:rPr>
        <w:t xml:space="preserve"> data: [[1.  </w:t>
      </w:r>
      <w:proofErr w:type="gramStart"/>
      <w:r w:rsidR="00856055" w:rsidRPr="00F261C4">
        <w:rPr>
          <w:b/>
          <w:bCs/>
          <w:sz w:val="24"/>
          <w:szCs w:val="24"/>
        </w:rPr>
        <w:t>0. ]</w:t>
      </w:r>
      <w:proofErr w:type="gramEnd"/>
    </w:p>
    <w:p w14:paraId="36002D51" w14:textId="0DD4B4FD"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 xml:space="preserve">[1.  </w:t>
      </w:r>
      <w:proofErr w:type="gramStart"/>
      <w:r w:rsidRPr="00F261C4">
        <w:rPr>
          <w:b/>
          <w:bCs/>
          <w:sz w:val="24"/>
          <w:szCs w:val="24"/>
        </w:rPr>
        <w:t>0. ]</w:t>
      </w:r>
      <w:proofErr w:type="gramEnd"/>
    </w:p>
    <w:p w14:paraId="3FD741BC" w14:textId="6C3C3E69"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 xml:space="preserve">[1.  </w:t>
      </w:r>
      <w:proofErr w:type="gramStart"/>
      <w:r w:rsidRPr="00F261C4">
        <w:rPr>
          <w:b/>
          <w:bCs/>
          <w:sz w:val="24"/>
          <w:szCs w:val="24"/>
        </w:rPr>
        <w:t>0. ]</w:t>
      </w:r>
      <w:proofErr w:type="gramEnd"/>
    </w:p>
    <w:p w14:paraId="4001A3D0" w14:textId="5518210C"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w:t>
      </w:r>
    </w:p>
    <w:p w14:paraId="19F6263A" w14:textId="064B4322"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0.8 0.2]</w:t>
      </w:r>
    </w:p>
    <w:p w14:paraId="13253360" w14:textId="1782430C"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 xml:space="preserve"> </w:t>
      </w:r>
      <w:r w:rsidRPr="00F261C4">
        <w:rPr>
          <w:b/>
          <w:bCs/>
          <w:sz w:val="24"/>
          <w:szCs w:val="24"/>
        </w:rPr>
        <w:t>[0.8 0.2]</w:t>
      </w:r>
    </w:p>
    <w:p w14:paraId="1530951D" w14:textId="269CEE2D" w:rsidR="00856055" w:rsidRPr="00F261C4" w:rsidRDefault="00856055" w:rsidP="00856055">
      <w:pPr>
        <w:ind w:left="360"/>
        <w:rPr>
          <w:b/>
          <w:bCs/>
          <w:sz w:val="24"/>
          <w:szCs w:val="24"/>
        </w:rPr>
      </w:pPr>
      <w:r w:rsidRPr="00F261C4">
        <w:rPr>
          <w:b/>
          <w:bCs/>
          <w:sz w:val="24"/>
          <w:szCs w:val="24"/>
        </w:rPr>
        <w:t xml:space="preserve"> </w:t>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r>
      <w:r w:rsidRPr="00F261C4">
        <w:rPr>
          <w:b/>
          <w:bCs/>
          <w:sz w:val="24"/>
          <w:szCs w:val="24"/>
        </w:rPr>
        <w:tab/>
        <w:t xml:space="preserve">    </w:t>
      </w:r>
      <w:r w:rsidR="00F261C4">
        <w:rPr>
          <w:b/>
          <w:bCs/>
          <w:sz w:val="24"/>
          <w:szCs w:val="24"/>
        </w:rPr>
        <w:t xml:space="preserve">        </w:t>
      </w:r>
      <w:r w:rsidRPr="00F261C4">
        <w:rPr>
          <w:b/>
          <w:bCs/>
          <w:sz w:val="24"/>
          <w:szCs w:val="24"/>
        </w:rPr>
        <w:t>[0.8 0.2]]</w:t>
      </w:r>
      <w:bookmarkStart w:id="0" w:name="_GoBack"/>
      <w:bookmarkEnd w:id="0"/>
    </w:p>
    <w:p w14:paraId="641DE525" w14:textId="3B257573" w:rsidR="006414B3" w:rsidRPr="00F261C4" w:rsidRDefault="00856055" w:rsidP="00856055">
      <w:pPr>
        <w:ind w:left="360"/>
        <w:rPr>
          <w:b/>
          <w:bCs/>
          <w:sz w:val="24"/>
          <w:szCs w:val="24"/>
        </w:rPr>
      </w:pPr>
      <w:r w:rsidRPr="00F261C4">
        <w:rPr>
          <w:b/>
          <w:bCs/>
          <w:sz w:val="24"/>
          <w:szCs w:val="24"/>
        </w:rPr>
        <w:t>Predicted Probabilit</w:t>
      </w:r>
      <w:r w:rsidR="00F261C4" w:rsidRPr="00F261C4">
        <w:rPr>
          <w:b/>
          <w:bCs/>
          <w:sz w:val="24"/>
          <w:szCs w:val="24"/>
        </w:rPr>
        <w:t>i</w:t>
      </w:r>
      <w:r w:rsidRPr="00F261C4">
        <w:rPr>
          <w:b/>
          <w:bCs/>
          <w:sz w:val="24"/>
          <w:szCs w:val="24"/>
        </w:rPr>
        <w:t>e</w:t>
      </w:r>
      <w:r w:rsidR="00F261C4" w:rsidRPr="00F261C4">
        <w:rPr>
          <w:b/>
          <w:bCs/>
          <w:sz w:val="24"/>
          <w:szCs w:val="24"/>
        </w:rPr>
        <w:t>s</w:t>
      </w:r>
      <w:r w:rsidRPr="00F261C4">
        <w:rPr>
          <w:b/>
          <w:bCs/>
          <w:sz w:val="24"/>
          <w:szCs w:val="24"/>
        </w:rPr>
        <w:t>:</w:t>
      </w:r>
      <w:r w:rsidRPr="00F261C4">
        <w:rPr>
          <w:b/>
          <w:bCs/>
          <w:sz w:val="24"/>
          <w:szCs w:val="24"/>
        </w:rPr>
        <w:t xml:space="preserve"> </w:t>
      </w:r>
      <w:r w:rsidRPr="00F261C4">
        <w:rPr>
          <w:b/>
          <w:bCs/>
          <w:sz w:val="24"/>
          <w:szCs w:val="24"/>
        </w:rPr>
        <w:t>[[0. 1.]]</w:t>
      </w:r>
    </w:p>
    <w:p w14:paraId="27179B6A" w14:textId="7908EDEE" w:rsidR="00F261C4" w:rsidRPr="00CB032E" w:rsidRDefault="00F261C4" w:rsidP="00856055">
      <w:pPr>
        <w:ind w:left="360"/>
      </w:pPr>
      <w:r>
        <w:rPr>
          <w:b/>
          <w:bCs/>
          <w:sz w:val="23"/>
          <w:szCs w:val="23"/>
        </w:rPr>
        <w:t xml:space="preserve">The percentage of fraud in question </w:t>
      </w:r>
      <w:proofErr w:type="gramStart"/>
      <w:r>
        <w:rPr>
          <w:b/>
          <w:bCs/>
          <w:sz w:val="23"/>
          <w:szCs w:val="23"/>
        </w:rPr>
        <w:t>a</w:t>
      </w:r>
      <w:proofErr w:type="gramEnd"/>
      <w:r>
        <w:rPr>
          <w:b/>
          <w:bCs/>
          <w:sz w:val="23"/>
          <w:szCs w:val="23"/>
        </w:rPr>
        <w:t xml:space="preserve"> id 20%. The predicted Probability is 1. This is greater than 20%. Hence, the observation is not misclassified.</w:t>
      </w:r>
    </w:p>
    <w:sectPr w:rsidR="00F261C4" w:rsidRPr="00CB032E" w:rsidSect="00416A63">
      <w:headerReference w:type="default" r:id="rId21"/>
      <w:footerReference w:type="defaul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07E41" w14:textId="77777777" w:rsidR="00FB7339" w:rsidRDefault="00FB7339" w:rsidP="00FD10A7">
      <w:pPr>
        <w:spacing w:after="0" w:line="240" w:lineRule="auto"/>
      </w:pPr>
      <w:r>
        <w:separator/>
      </w:r>
    </w:p>
  </w:endnote>
  <w:endnote w:type="continuationSeparator" w:id="0">
    <w:p w14:paraId="29B76179" w14:textId="77777777" w:rsidR="00FB7339" w:rsidRDefault="00FB733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19F0A" w14:textId="77777777" w:rsidR="004B0BA9" w:rsidRDefault="00223469">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14:paraId="0C6F2DA2"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AF5D6" w14:textId="77777777" w:rsidR="00416A63" w:rsidRDefault="00416A63">
    <w:pPr>
      <w:pStyle w:val="Footer"/>
      <w:jc w:val="center"/>
    </w:pPr>
    <w:r>
      <w:t xml:space="preserve">Page </w:t>
    </w:r>
    <w:sdt>
      <w:sdtPr>
        <w:id w:val="4408825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9961065" w14:textId="77777777" w:rsidR="00416A63" w:rsidRDefault="00416A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41AA3" w14:textId="77777777" w:rsidR="00FB7339" w:rsidRDefault="00FB7339" w:rsidP="00FD10A7">
      <w:pPr>
        <w:spacing w:after="0" w:line="240" w:lineRule="auto"/>
      </w:pPr>
      <w:r>
        <w:separator/>
      </w:r>
    </w:p>
  </w:footnote>
  <w:footnote w:type="continuationSeparator" w:id="0">
    <w:p w14:paraId="170C4F5A" w14:textId="77777777" w:rsidR="00FB7339" w:rsidRDefault="00FB733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47F34" w14:textId="77777777" w:rsidR="001C4809" w:rsidRDefault="007F23D5" w:rsidP="001C4809">
    <w:pPr>
      <w:pStyle w:val="Header"/>
      <w:jc w:val="right"/>
    </w:pPr>
    <w:r>
      <w:t>Machine Learning</w:t>
    </w:r>
    <w:r w:rsidR="001C4809">
      <w:t xml:space="preserve">: </w:t>
    </w:r>
    <w:r w:rsidR="000731E1">
      <w:t>Spring 2020</w:t>
    </w:r>
    <w:r w:rsidR="001C4809">
      <w:t xml:space="preserve">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10"/>
  </w:num>
  <w:num w:numId="5">
    <w:abstractNumId w:val="15"/>
  </w:num>
  <w:num w:numId="6">
    <w:abstractNumId w:val="2"/>
  </w:num>
  <w:num w:numId="7">
    <w:abstractNumId w:val="1"/>
  </w:num>
  <w:num w:numId="8">
    <w:abstractNumId w:val="5"/>
  </w:num>
  <w:num w:numId="9">
    <w:abstractNumId w:val="16"/>
  </w:num>
  <w:num w:numId="10">
    <w:abstractNumId w:val="17"/>
  </w:num>
  <w:num w:numId="11">
    <w:abstractNumId w:val="11"/>
  </w:num>
  <w:num w:numId="12">
    <w:abstractNumId w:val="18"/>
  </w:num>
  <w:num w:numId="13">
    <w:abstractNumId w:val="6"/>
  </w:num>
  <w:num w:numId="14">
    <w:abstractNumId w:val="3"/>
  </w:num>
  <w:num w:numId="15">
    <w:abstractNumId w:val="0"/>
  </w:num>
  <w:num w:numId="16">
    <w:abstractNumId w:val="7"/>
  </w:num>
  <w:num w:numId="17">
    <w:abstractNumId w:val="9"/>
  </w:num>
  <w:num w:numId="18">
    <w:abstractNumId w:val="12"/>
  </w:num>
  <w:num w:numId="19">
    <w:abstractNumId w:val="8"/>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4377C"/>
    <w:rsid w:val="0005689A"/>
    <w:rsid w:val="0006332A"/>
    <w:rsid w:val="000731E1"/>
    <w:rsid w:val="0007471E"/>
    <w:rsid w:val="000752BA"/>
    <w:rsid w:val="00084402"/>
    <w:rsid w:val="00085B1F"/>
    <w:rsid w:val="000B34D6"/>
    <w:rsid w:val="000B3BB8"/>
    <w:rsid w:val="000C46CA"/>
    <w:rsid w:val="000C557B"/>
    <w:rsid w:val="000C6553"/>
    <w:rsid w:val="000D5DB3"/>
    <w:rsid w:val="000D6D80"/>
    <w:rsid w:val="000D7F1D"/>
    <w:rsid w:val="000E0458"/>
    <w:rsid w:val="000F0919"/>
    <w:rsid w:val="00103431"/>
    <w:rsid w:val="001248BE"/>
    <w:rsid w:val="00136540"/>
    <w:rsid w:val="001403D8"/>
    <w:rsid w:val="001475F9"/>
    <w:rsid w:val="0015070A"/>
    <w:rsid w:val="00156579"/>
    <w:rsid w:val="00165833"/>
    <w:rsid w:val="00173462"/>
    <w:rsid w:val="00181EFB"/>
    <w:rsid w:val="001832C6"/>
    <w:rsid w:val="00183FD8"/>
    <w:rsid w:val="001848CC"/>
    <w:rsid w:val="00186362"/>
    <w:rsid w:val="00195D8E"/>
    <w:rsid w:val="001A460D"/>
    <w:rsid w:val="001A5D60"/>
    <w:rsid w:val="001A6E99"/>
    <w:rsid w:val="001B51DA"/>
    <w:rsid w:val="001B6100"/>
    <w:rsid w:val="001C4809"/>
    <w:rsid w:val="002012C8"/>
    <w:rsid w:val="00223469"/>
    <w:rsid w:val="00234C59"/>
    <w:rsid w:val="00235150"/>
    <w:rsid w:val="00270252"/>
    <w:rsid w:val="00284EC4"/>
    <w:rsid w:val="002D3771"/>
    <w:rsid w:val="00306A9F"/>
    <w:rsid w:val="003126A2"/>
    <w:rsid w:val="00314354"/>
    <w:rsid w:val="00314372"/>
    <w:rsid w:val="003148A5"/>
    <w:rsid w:val="0032202D"/>
    <w:rsid w:val="003271DC"/>
    <w:rsid w:val="00341DB3"/>
    <w:rsid w:val="003421A5"/>
    <w:rsid w:val="0035422A"/>
    <w:rsid w:val="003640C0"/>
    <w:rsid w:val="00365E12"/>
    <w:rsid w:val="00370DA4"/>
    <w:rsid w:val="003755BA"/>
    <w:rsid w:val="0038003A"/>
    <w:rsid w:val="00393378"/>
    <w:rsid w:val="003940C1"/>
    <w:rsid w:val="00395A66"/>
    <w:rsid w:val="003A1E17"/>
    <w:rsid w:val="003A6AE6"/>
    <w:rsid w:val="003B06FF"/>
    <w:rsid w:val="003B2D03"/>
    <w:rsid w:val="003B341D"/>
    <w:rsid w:val="003B7163"/>
    <w:rsid w:val="003C0BB7"/>
    <w:rsid w:val="003D27C3"/>
    <w:rsid w:val="003F600A"/>
    <w:rsid w:val="00410C3D"/>
    <w:rsid w:val="00415505"/>
    <w:rsid w:val="00416A63"/>
    <w:rsid w:val="0044360C"/>
    <w:rsid w:val="00451145"/>
    <w:rsid w:val="00452249"/>
    <w:rsid w:val="00457E44"/>
    <w:rsid w:val="004672CB"/>
    <w:rsid w:val="00470813"/>
    <w:rsid w:val="004726C9"/>
    <w:rsid w:val="00476112"/>
    <w:rsid w:val="00496173"/>
    <w:rsid w:val="004B08AA"/>
    <w:rsid w:val="004B0B9E"/>
    <w:rsid w:val="004B0BA9"/>
    <w:rsid w:val="004D2402"/>
    <w:rsid w:val="004E0213"/>
    <w:rsid w:val="004E3171"/>
    <w:rsid w:val="004F7612"/>
    <w:rsid w:val="00506563"/>
    <w:rsid w:val="00507B39"/>
    <w:rsid w:val="00510BA8"/>
    <w:rsid w:val="00511C0E"/>
    <w:rsid w:val="00512086"/>
    <w:rsid w:val="00525BD7"/>
    <w:rsid w:val="00525C36"/>
    <w:rsid w:val="0052782C"/>
    <w:rsid w:val="00543AEC"/>
    <w:rsid w:val="005469F1"/>
    <w:rsid w:val="0057089D"/>
    <w:rsid w:val="00577C4D"/>
    <w:rsid w:val="005864C5"/>
    <w:rsid w:val="00586785"/>
    <w:rsid w:val="005B2FCF"/>
    <w:rsid w:val="005C54F3"/>
    <w:rsid w:val="005D1EF1"/>
    <w:rsid w:val="005E416B"/>
    <w:rsid w:val="005F7AB5"/>
    <w:rsid w:val="00607AE2"/>
    <w:rsid w:val="00610454"/>
    <w:rsid w:val="00626B2E"/>
    <w:rsid w:val="00630445"/>
    <w:rsid w:val="006414B3"/>
    <w:rsid w:val="00655E01"/>
    <w:rsid w:val="00656591"/>
    <w:rsid w:val="006579EC"/>
    <w:rsid w:val="00661D0C"/>
    <w:rsid w:val="00664F0D"/>
    <w:rsid w:val="006819F5"/>
    <w:rsid w:val="00685700"/>
    <w:rsid w:val="006873BC"/>
    <w:rsid w:val="006A0101"/>
    <w:rsid w:val="006B7BF4"/>
    <w:rsid w:val="006D1FE8"/>
    <w:rsid w:val="006D228B"/>
    <w:rsid w:val="006D70FC"/>
    <w:rsid w:val="006D7142"/>
    <w:rsid w:val="006E025E"/>
    <w:rsid w:val="00704CCE"/>
    <w:rsid w:val="00706D41"/>
    <w:rsid w:val="007112ED"/>
    <w:rsid w:val="007113A3"/>
    <w:rsid w:val="00714A3E"/>
    <w:rsid w:val="00726F09"/>
    <w:rsid w:val="00727C06"/>
    <w:rsid w:val="00742390"/>
    <w:rsid w:val="007863B0"/>
    <w:rsid w:val="00792192"/>
    <w:rsid w:val="007A1D79"/>
    <w:rsid w:val="007B154D"/>
    <w:rsid w:val="007B4F3C"/>
    <w:rsid w:val="007C1F53"/>
    <w:rsid w:val="007C7DEC"/>
    <w:rsid w:val="007E30AB"/>
    <w:rsid w:val="007F23D5"/>
    <w:rsid w:val="00814020"/>
    <w:rsid w:val="00820041"/>
    <w:rsid w:val="008221A5"/>
    <w:rsid w:val="00826732"/>
    <w:rsid w:val="00856055"/>
    <w:rsid w:val="008561D7"/>
    <w:rsid w:val="00873352"/>
    <w:rsid w:val="00873C5C"/>
    <w:rsid w:val="00880D00"/>
    <w:rsid w:val="00887685"/>
    <w:rsid w:val="008A0E0D"/>
    <w:rsid w:val="008A4C61"/>
    <w:rsid w:val="008C368F"/>
    <w:rsid w:val="008D2126"/>
    <w:rsid w:val="008E3F44"/>
    <w:rsid w:val="008F3783"/>
    <w:rsid w:val="00900D52"/>
    <w:rsid w:val="009025CE"/>
    <w:rsid w:val="009159E4"/>
    <w:rsid w:val="009178F3"/>
    <w:rsid w:val="00950209"/>
    <w:rsid w:val="00951E1A"/>
    <w:rsid w:val="00961EDE"/>
    <w:rsid w:val="00991AA3"/>
    <w:rsid w:val="00994DA5"/>
    <w:rsid w:val="00996C9B"/>
    <w:rsid w:val="009A7C86"/>
    <w:rsid w:val="009B2A62"/>
    <w:rsid w:val="009C13B5"/>
    <w:rsid w:val="009D23A9"/>
    <w:rsid w:val="009F7F1A"/>
    <w:rsid w:val="00A04740"/>
    <w:rsid w:val="00A1166A"/>
    <w:rsid w:val="00A163BA"/>
    <w:rsid w:val="00A31DE1"/>
    <w:rsid w:val="00A36B6E"/>
    <w:rsid w:val="00A42D29"/>
    <w:rsid w:val="00A44057"/>
    <w:rsid w:val="00A44B78"/>
    <w:rsid w:val="00A52194"/>
    <w:rsid w:val="00A53E82"/>
    <w:rsid w:val="00A6296C"/>
    <w:rsid w:val="00A63019"/>
    <w:rsid w:val="00A70D52"/>
    <w:rsid w:val="00A72F66"/>
    <w:rsid w:val="00A82AA3"/>
    <w:rsid w:val="00A913C5"/>
    <w:rsid w:val="00A960D0"/>
    <w:rsid w:val="00A974B9"/>
    <w:rsid w:val="00AA3263"/>
    <w:rsid w:val="00AC199B"/>
    <w:rsid w:val="00AC5835"/>
    <w:rsid w:val="00AE6197"/>
    <w:rsid w:val="00AE6864"/>
    <w:rsid w:val="00B02676"/>
    <w:rsid w:val="00B03DF6"/>
    <w:rsid w:val="00B1125C"/>
    <w:rsid w:val="00B13D81"/>
    <w:rsid w:val="00B14F68"/>
    <w:rsid w:val="00B35A7A"/>
    <w:rsid w:val="00B449B6"/>
    <w:rsid w:val="00B54C1F"/>
    <w:rsid w:val="00B574C7"/>
    <w:rsid w:val="00B6037E"/>
    <w:rsid w:val="00B638F6"/>
    <w:rsid w:val="00B75C23"/>
    <w:rsid w:val="00B81CA1"/>
    <w:rsid w:val="00B9785A"/>
    <w:rsid w:val="00BA1A6A"/>
    <w:rsid w:val="00BB2398"/>
    <w:rsid w:val="00BB6ED1"/>
    <w:rsid w:val="00BC22CA"/>
    <w:rsid w:val="00BC3262"/>
    <w:rsid w:val="00BD41F2"/>
    <w:rsid w:val="00BE1793"/>
    <w:rsid w:val="00BE254A"/>
    <w:rsid w:val="00BE793C"/>
    <w:rsid w:val="00C00059"/>
    <w:rsid w:val="00C021C5"/>
    <w:rsid w:val="00C25081"/>
    <w:rsid w:val="00C25A48"/>
    <w:rsid w:val="00C35F71"/>
    <w:rsid w:val="00C4797E"/>
    <w:rsid w:val="00C507A5"/>
    <w:rsid w:val="00C577E5"/>
    <w:rsid w:val="00C67069"/>
    <w:rsid w:val="00C755F0"/>
    <w:rsid w:val="00CA2223"/>
    <w:rsid w:val="00CA35F2"/>
    <w:rsid w:val="00CA6DAE"/>
    <w:rsid w:val="00CB032E"/>
    <w:rsid w:val="00CB44AE"/>
    <w:rsid w:val="00CD0325"/>
    <w:rsid w:val="00CD1AF4"/>
    <w:rsid w:val="00CD61D6"/>
    <w:rsid w:val="00CE14A8"/>
    <w:rsid w:val="00CE600F"/>
    <w:rsid w:val="00CE74A6"/>
    <w:rsid w:val="00CF36D7"/>
    <w:rsid w:val="00D14AE5"/>
    <w:rsid w:val="00D27652"/>
    <w:rsid w:val="00D45F08"/>
    <w:rsid w:val="00D47645"/>
    <w:rsid w:val="00D5235D"/>
    <w:rsid w:val="00D62792"/>
    <w:rsid w:val="00D6690C"/>
    <w:rsid w:val="00D728C3"/>
    <w:rsid w:val="00D750C5"/>
    <w:rsid w:val="00D813EE"/>
    <w:rsid w:val="00D92D06"/>
    <w:rsid w:val="00D97749"/>
    <w:rsid w:val="00DA4967"/>
    <w:rsid w:val="00DC25F4"/>
    <w:rsid w:val="00DC740B"/>
    <w:rsid w:val="00DD26EC"/>
    <w:rsid w:val="00DE4195"/>
    <w:rsid w:val="00DF75B7"/>
    <w:rsid w:val="00E0350E"/>
    <w:rsid w:val="00E0617A"/>
    <w:rsid w:val="00E311F1"/>
    <w:rsid w:val="00E335D9"/>
    <w:rsid w:val="00E343DE"/>
    <w:rsid w:val="00E40453"/>
    <w:rsid w:val="00E45977"/>
    <w:rsid w:val="00E45D86"/>
    <w:rsid w:val="00E574A6"/>
    <w:rsid w:val="00E600B6"/>
    <w:rsid w:val="00E61A76"/>
    <w:rsid w:val="00E75E9D"/>
    <w:rsid w:val="00E8092F"/>
    <w:rsid w:val="00E83E5E"/>
    <w:rsid w:val="00E9679B"/>
    <w:rsid w:val="00EB2161"/>
    <w:rsid w:val="00EB2917"/>
    <w:rsid w:val="00EC103D"/>
    <w:rsid w:val="00EC1F62"/>
    <w:rsid w:val="00EE0140"/>
    <w:rsid w:val="00EE1521"/>
    <w:rsid w:val="00EE5074"/>
    <w:rsid w:val="00EF68F2"/>
    <w:rsid w:val="00F11628"/>
    <w:rsid w:val="00F261C4"/>
    <w:rsid w:val="00F41747"/>
    <w:rsid w:val="00F45E37"/>
    <w:rsid w:val="00F577A2"/>
    <w:rsid w:val="00F727C2"/>
    <w:rsid w:val="00F92E66"/>
    <w:rsid w:val="00F9515D"/>
    <w:rsid w:val="00F96DAF"/>
    <w:rsid w:val="00FA040D"/>
    <w:rsid w:val="00FB7339"/>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C15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D0398-2A34-480B-9466-3C27287FD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4T02:30:00Z</dcterms:created>
  <dcterms:modified xsi:type="dcterms:W3CDTF">2020-02-02T01:55:00Z</dcterms:modified>
</cp:coreProperties>
</file>